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ประชุมคณะกรรมการอำนวยการจัดงาน</w:t>
      </w:r>
      <w:r>
        <w:t xml:space="preserve"> </w:t>
      </w:r>
      <w:r>
        <w:t xml:space="preserve">i-CREATe</w:t>
      </w:r>
      <w:r>
        <w:t xml:space="preserve"> </w:t>
      </w:r>
      <w:r>
        <w:t xml:space="preserve">2023</w:t>
      </w:r>
      <w:r>
        <w:t xml:space="preserve"> </w:t>
      </w:r>
      <w:r>
        <w:t xml:space="preserve">ครั้งที่</w:t>
      </w:r>
      <w:r>
        <w:t xml:space="preserve"> </w:t>
      </w:r>
      <w:r>
        <w:t xml:space="preserve">2/2566</w:t>
      </w:r>
    </w:p>
    <w:p>
      <w:pPr>
        <w:pStyle w:val="Date"/>
      </w:pPr>
      <w:r>
        <w:t xml:space="preserve">วันพฤหัสบดีที่</w:t>
      </w:r>
      <w:r>
        <w:t xml:space="preserve"> </w:t>
      </w:r>
      <w:r>
        <w:t xml:space="preserve">22</w:t>
      </w:r>
      <w:r>
        <w:t xml:space="preserve"> </w:t>
      </w:r>
      <w:r>
        <w:t xml:space="preserve">มิถุนายน</w:t>
      </w:r>
      <w:r>
        <w:t xml:space="preserve"> </w:t>
      </w:r>
      <w:r>
        <w:t xml:space="preserve">2566</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ฮัลโหลมาไหมไม่มาก็ไปคนอื่นต่อครับ ขออภัยค่ะสีไม่ด่าง เห็นคุณอนุสิทธิ์อยู่ค่ะ แก้วนะคะ ยังไม่อยู่ขออนุญาตนะคะ เลขาธิการสำนักงานหลักประกันสุขภาพแห่งชาติค่ะ เทคโนโลยีอิเล็กทรอนิกส์และคอมพิวเตอร์แห่งชาติ ขออนุญาตนะคะ ลำดับต่อไปฝากผู้อำนวยการบริหาร รายงานตัวครับ ขอบพระคุณค่ะ สถาบันสิรินธรเพื่อการฟื้นฟูสมรรถภาพทางกาย ชาติกรมการแพทย์กระทรวงสาธารณสุข วันนี้นะคะ วิตามินคนท้องค่ะ ในระบบหรือยังคะ ลำดับต่อไป พยาบาลรามาธิบดีมหาวิทยาลัยมหิดล โรงเรียนกายอุปกรณ์สิรินธรคณะแพทย์ พยาบาลมหาวิทยาลัยมหิดลค่ะ ลำดับต่อไปนะคะ วิศวะชีวการแพทย์ ดรวรรณดีมอบทนงเข้าร่วมประชุมครับ กิจการโทรทัศน์และกิจการโทรคมนาคมแห่งชาติ นายกสมาคมคนตาบอดแห่งประเทศไทย สวัสดีค่ะเชิญค่ะเข้าร่วมออนไลน์ค่ะ สวัสดีค่ะอาจารย์ภาษาเข้าร่วมประชุมออนไลน์ค่ะ สวัสดีครับพี่ตี๋ ดีครับผมคือใครครับ ร่วมประชุมออนไลน์ครับขอบคุณครับ ต่อไปนะคะ สวัสดีครับผมต้องการเข้าร่วมประชุมครับอะไรครับ ชาติค่ะ สวัสดีค่ะเข้าร่วมประชุม สวัสดีค่ะ เจษฎา นอนก่อนนะคะต่อไปค่ะคุณจักรพงษ์ สวัสดีครับประชุมออนไลน์ วันนี้รักเรามีกรรม ประชุมนะคะ พรุ่งนี้นะคะ ถามฝ่ายเลขานิดว่า ฟังดูคนไม่เข้าประชุมเยอะเวลา ติดต่อไปหรือยังคะเนี่ย เรามีใบให้เขากรอกไม่ว่าเขา เข้าได้ไหมหรือเขาส่งผู้แทนรถถัง มีค่ะอาจารย์ค่ะ กลับมาค่ะอาจารย์แต่ว่าตอนนี้ที่ ยังไม่มียืนยันมา มี 4 หน่วยงาน การค้าคือราชสุดา สมาคม คนตาบอด กรมการแพทย์เราก็ คือผม เราก็โสด หนังสือเชิญแปล งานก่อน เลขานะ ถ้าจะติดต่อให้ หรือถ้าเข้าไม่กรอกในเวลาก็ โทรไป ถามเขาหน่อยว่าเขาจะมาร่วม ประชุมได้ไหมเพราะอาจจะ ไม่เห็นของเราหรือติด ประชุมแล้วเนี่ย อยู่ท้ายๆมีแต่ คนของสว เป็นส่วนใหญ่ องค์ประชุมที่ครบถ้วน คณะที่ 2 นะคะ อำนาจหน้าที่นี้ ไม่ทำอะไร คะน้าคะน้า อำนวยการนะคะอำนาจหน้าที่ นะคะคือ จัดงานประชุมวิชาการนานาชาติ หารูปแบบและกิจกรรมของการประชุมนะคะ 3 ดูแลความเรียบร้อยตลอดงานค่ะ 4 รวบรวมข้อมูลผู้ร่วมพิธีเปิดและส่ง ละก็ อาจารย์ ยาผงเป็นประธานคณะกรรมการมีอาการชูกิจนะคะเป็น หัน เลขาเป็นอาจารย์วัน ชะนีพันธชาติค่ะผู้ช่วยเลขาเป็น ค่ะคุณเจษฎาคุณจักรพงษ์แล้วก็คุณชาญณรงค์ค่ะ เชิญ อ๋อครับ ค่ะค่ะน้า 22 นะคะ ทำงานฝ่ายวิชาการและ ประเมินผลงานนะคะเนื่องจากมีการปรับ เปลี่ยนรายชื่อของ River นะคะหน้าที่นะคะ หน้าที่และอำนาจและกำหนดเนื้อหา ประเมินและจัดเก็บฐานข้อมูล งานประชุมค่ะ คือส่งมอบ รายงานต่อคณะกรรมการ ขนาดใหญ่ค่ะหรือปฏิบัติงานอื่นตามที่ได้รับมอบหมายค่ะ ขณะที่ 3 นะคะคณะทำงานฝ่ายพิธีการต้อนรับและการลงทะเบียนค่ะ อ่านนะคะอาจารย์สามารถขายและรองประธาน 2 ท่านนะคะปรับเปลี่ยนชื่อรองประธานนะคะเป็นคุณจันทนาพรหมศิรินะคะประธานท่านที่ 1 รองประธานท่าน และคุณสุณีมากที่ใส่ลงไปทางที่ 2 นะคะปรับเพิ่มชื่อคณะทำงานนะคะหมายเลข คุณอภิรดี เมื่อวานเองขาเป็นส่วนงาน ส่วนของอาคารสถานที่ตัวตัวตึก C นะคะแล้วก็ปรับเพิ่มนะคะคณะทำงานเพื่อช่วยท่านรองประธานนะคะก็จะมี 17 18 19 ค่ะ อำนาจหน้าที่นะคะ 1 ดำเนินการในส่วนการเตรียมรับเสด็จ เปิดงานค่ะก็คือในวันที่ 10 นะคะ 2 ต้อนรับผู้มารับเสด็จและเข้าร่วมพิธีเปิดนะคะ 3 กับระบบการลงทะเบียนรับป้ายชื่อการแจกเอกสารในส่วนของวันรับเสด็จนะคะ 4 ดูแลความเรียบร้อยในห้องที่กาญ ในวันรับเสด็จนะคะแล้วก็จะมีในส่วนของห้องรับรอง 1 พร้อมทั้งพระสุธารส ส่วนของพระสุธารสอันนี้ไม่มีแล้วนะคะ เปิด 5 นะคะจัดหาพิธีกรในพิธีเปิดหมายเลข 6 ค่ะรายงาน ดำเนินงานต่อคณะกรรมการอำนวยการและปฏิบัติงานอื่นตามที่ได้รับมอบหมายค่ะ ขณะที่ 4 นะคะคณะทำงานฝ่ายนิทรรศการและสถานที่ขาดมีการปรับเพิ่มคณะทำงานนะคะ หมายเลขที่ 9-13 นะคะฝ่ายอาคารสถานที่ของ ก่อนนะคะ เข้ามาช่วยนะคะ โดยมีประธานก็คือท่านเด้อ ราคาเป็น มาประชุมวันนี้แล้วก็จะมีรองประธานในการรายงานวันนี้นะคะคุณ ทิพย์คงสำราญนะคะ 5 นาทีนะคะประชาสัมพันธ์เชิญชวนหน่วยงานทั้งไทยและต่างประเทศเข้าร่วมจัดนิทรรศการนะคะรับผิดชอบส่วนงานนิทรรศการในส่วนของแปรงทองนะคะ ประสานกับสถานที่ติดตั้ง การดูแล เรียบร้อยในส่วนของห้องประชุมและต้องมีประสบการณ์รวมทั้งอาหารกลางวันอาหารว่างในระหว่างการประชุมนะคะ ดูแลความเรียบร้อยของ ไม่ว่าจะเป็นแสงสีเสียง ขายหรือว่าเครื่องปรับอากาศนะคะ เรียบร้อยค่ะหมายเลข 6 นะคะดูแลความเรียบร้อย อธิการ ตลอดจน หางาน 9-11 หมายเลข เสร็จนะคะอำนวยความสะดวก ความปลอดภัยมีส่วนต่างๆของร่างกาย ประชุมค่ะ หมายเลข 8 ทำรายงานนะคะดำเนินการนะคะแจ้งต่อคณะกรรมการอำนวยการหรือ ตามที่ได้รับมอบหมายค่ะ ขณะที่ 5 นะคะคณะทำงานฝ่ายประชาสัมพันธ์และต้อนรับซึ่ง มวลชน มีการ ขณะนี้มีการปรับเพิ่มรายชื่อเลขานุการนะคะ อันเดิม ขาก็คือ เพิ่มคุณค่าอาหาร เป็นเลขานุการค่ะหมายเลข 14 ค่ะโดยมีประธาน ไปนะคะโดยมีที่ปรึกษานะคะเป็น จุฬารัตน์อันประเสริฐนะคะประธานเป็นคุณณัฐกรค่ะและรองประธานเป็นคุณบุญสานะคะ เพิ่มรายชื่อผู้ช่วยเลขาใหม่ อำนาจและหน้าที่ ขาดำเนินงานและประสานงานกับหน่วยงานต่างๆในการประชาสัมพันธ์ รวมทั้ง ประสานงานกับสำนักข่าวต่างๆค่ะถ่ายภาพบรรยากาศงานทั้ง 3 วันนะคะ 91 และกิจกรรมเพื่อประชาสัมพันธ์ไปยังสื่อมวลชน อังคาร ออนไลน์ด้วยนะคะ หมายเลข 3 ค่ะประสานกับทีมงานข่าวพระราชสำนักนะคะในการทำข่า ศรีนครินทร์ คณะกรรมการดำเนินการจัดงานนะคะหรือว่างานอื่นๆที่ได้รับมอบหมายค่ะ สุดท้ายนะคะขณะที่ 6 ค่ะคณะกรรมการและคณะทำงานในส่วนของการประกวดครั้งการประกวดสิ่งประดิษฐ์ภายในประภาสนะคะ ที่ปรึกษานะคะอาจารย์ทวีศักดิ์กออนันตกูลขาดก็ท่านนะคะอาจารย์วันทนีย์พันธชาติค่ะประธานนะคะไกลค่ะแล้วก็ลองไปทางเป็นเส้นทางนะคะ อำนาจและหน้าที่รัก ก็คือพิจารณาหลักเกณฑ์และกัน รับทราบแล้วไปแก้ไข ฟังข้อเสนอแนะนำพี่นะครับต่อไปวาระถัดไปครับ ระเบียบวาระที่ 2 นะคะรับรองรายงานการประชุมครั้งที่ 1 ค่ะ รายงาน รายงานการประชุมครั้งที่ 1 เมื่อวันที่ 1 กุมภาพันธ์นะคะ 2566 นะคะรายชื่อกรรมการที่เข้าร่วมการประชุมนะคะอาจารย์ไพรัชธัชยพงษ์ค่ะ ทันค่ะ ไม่ต้องอ่านไปหมดแล้วครับอันนี้เป็นรายชื่อกรรมการที่เข้าร่วมการประชุมนะคะ สวนน้ำที่ 2 นะคะเป็นระเบียบวาระที่ 1 นะคะประธานแจ้งที่ประชุมทราบนะคะเรื่องคำสั่งแต่งตั้งฉบับเดิมนะคะ ซึ่งมี 6 คณะแต่ว่าเป็นบัญชีของทำตามเดิมนะครับ ส่วนวาระที่ 1.2 นะคะเป็นการรายงานการประชุม ita 2022 นะคะที่ ฮ่องกงค่ะ ตะกร้อระเบียบวาระที่ 1.3 นะคะแสดงความยินดีกับดร. ศรัณย์ที่ได้รับเลือกเป็นคริสเตียนอิเล็ก ของกลุ่มความร่วมมือพี่เอกเอเชียเมื่อวันที่ 17 มกราคมค่ะ ขอมติที่ประชุมรับทราบ มันเป็นเรื่องเพื่อทราบมติรับทราบเรื่องอะไร ก็คืออันนี้เป็นเรื่อง ทราบราคา ไปจ่ายตังค์ ร้านกะปิระเบียบวาระที่ 2 นะคะเรื่องประธานแจ้งที่ประชุม สาขาการจำกัด เตรียมงานประชุมไปเปลี่ยนนะคะแจ้งวันและสถานที่ในการจัดงานเป็นวันที่ 8 สิงหานะคะ สำนักงานพัฒนาวิทยาศาสตร์ ในส่วนที่ 2 นะคะเป็นกิจกรรมภายในงานมีทั้งหมด 7 กิจกรรมค่ะก็มีการแสดงปาฐกถาการทำ workshop การนำเสนอบทความการประกวดผลงานนักศึกษาการจัดแสดงนิทรรศการการหน่วยงานค่ะ เราก็จะมีพิธีลงนามความร่วมมือของกลุ่มกองเชียร์ค่ะ ทางนี้เลยค่ะก็ได้ รายงานเพิ่มเติม กำหนดการการเยี่ยมชมหน่วยงานในวันที่ 8 มี 2 กลุ่มเป็นกลุ่ม a และกลุ่ม B นะคะ ก็ได้นำเสนอร่างกำหนดการสมเด็จพระกนิษฐาธิราชเจ้ากรมสมเด็จพระเทพรัตนเสด็จ งาน ita วันที่ 10 นะคะเวลาบ่ายโมงครึ่งค่ะ กการเตรียมงานเกี่ยวกับการประกวดในประเทศไทย ของวันที่ 31 พฤษภาคมค่ะแล้วก็รายงานเรื่องการจัดเตรียม official account Manager นะคะของผู้เข้าร่วมงาน 2 ที่ค่ะโรงแรมอัคราบ้านวิทยาศาสตร์สิรินธรค่ะ ส่วนที่ ก็คือการเตรียมงานพิธีลงนามความร่วมมือค่ะก็เป็นการแจ้งเวียนร่างแก้ไขคำสั่งแต่งตั้งที่ทางฝ่ายกฎหมายสวทช ช่วยดูให้ไปยังประเทศสมาชิกนะคะ รับทราบค่ะหรือผู้ช่วยเลขาไม่เคยทำเอกสาร ทำต่อไป หมา ส่งต่อครับแก้ไข วาระที่ 3 เรื่องอื่นๆนะคะก็ได้มีการหารือกันในที่ ราคาเริ่มต้นปีของการจัด งานในเขตค่ะ and in Pussy Society มันหลับ ก็นัดหมายประชุมครั้งต่อไปเขาก็เป็นพฤษภากับว่า มีมีการเตรียมงานส่วนต่างก็เลย นะคะ พิจารณา ละก็ เดี๋ยวให้ไปเติมมติค่ะเพราะส่วนใหญ่ ประชุม อ้วนใช่ไหมครับ กรรมการ ประชุมกันนานแล้วนะ มีอะไรจะ แก้ไข ยังไง โอเคนะฟังดูเลขาก็ได้ โอนตังค์ไปตามนั้นนะฮะ รองรายงานการประชุม เลยให้ไป ลุงแก้ไขให้ได้รูปแบบ รายงานการประชุมที่เขาทำกัน เป็นต่อ ระเบียบวาระที่ ค่ะ เรื่องเพื่อน เรื่องที่ 1 ค่ะเป็นเจ้าภาพร่วมจัดงาน งานไอติม ก็คือ ทางฝ่ายเลขานะคะได้ดำเนิน การประสาน ความร่วมมือนะคะ ได้เจ้าภาพ ร่วมจัดงานคือคณะ กิจการกระจายเสียงกิจการโทรทัศน์ และกิจการโทรคมนาคมแห่งชาตินะคะ โดยกำหนดให้มีพิธีลงนามความร่วมมือนะ ซึ่งความรู้ ก็เป็นความร่วมมือประมาณสัก ปีหน้าปีหน้าจะเป็นร่วมมือกันจัดกิจกรรมอะไรนะคะอะไรนะ เพื่อทราบเพื่อทราบโอเคครับเดินต่อ กำหนดให้มีที่ลงนามนะคะชื่อการลงนาม การสร้างความรู้ ประชาชนและสังคม อมให้เกิดความตระหนักส่งเสริม ประโยชน์จากนวัตกรรมด้านกิจการกระจาย กิจการโทรทัศน์และกิจการโทรทัศน์ คำคม มันคงไม่ไปร่วม ลองประสานมาที่ผมเห็นคำสั่งแต่งตั้งเป็นรองประธาน การจัดงานการจัดงาน รองประธานแถลงได้เหรอ วันทนีย์หรือว่าไปช่วยกันดูสิถ้าไม่ได้ก็เอาอันนั้นแหละจะเริ่มมีบทบาทอะไรครับ อันนี้เป็นประธานเขตเอเชียนะคะ เอาเข้าบัญชีได้ไหมหรือศรัณย์ก็มีอยู่ 2 คน จุฬารัตน์ละกันค่ะอาจารย์ มันก็ดีเหมือนเขา หรือศรัณย์ไม่ได้อยู่แล้วหรือมันยังไง ใช่ค่ะอาจารย์ คือผมก็อยากได้คนที่มันมีบทบาทในเขตเอเชียน้องไปดูกันก็แล้วกัน การทำงานเนี่ยเราต้องให้ คนที่ลงไม้ลงมือให้อยู่ในภาพด้วยนะครับ วันนี้ไปตัดสินใจ ระเบียบวาระที่ 3 ข้อ 3.2 นะคะรายงานความก้าวหน้าการเตรียมงานในเขตนะคะในส่วนแรกนะคะเป็นร่างกำหนดการนะคะส่วน สมเด็จพระราชดำเนินทรงเปิดงานประชุมนะคะ ขอไล่ลำดับ ขออนุญาตเรียนแจ้งที่ประชุมนะคะเพื่อนต้นนะคะทางฝ่ายเลขานะคะได้ส่งหนังสือเชิญนะคะ ไปเมื่อ 24 พฤศจิกายนนะคะแล้วก็ทางสำนักราชวังตอบ กลับมาว่าทรงรับเชิญเสด็จพระราชดำเนินการส่วนพระองค์ในวันที่ 10 สิงหาคม เวลา 13.30 นนะคะ หลังจากนั้นนะคะทางทีมเลขานะคะได้มีการปรับ เตรียมร่างกำหนดการและส่งกลับเข้าไปในสำนักพระราชวังอีกครั้งนะคะ ทางสำนักพระราชวังนะคะทำหนังสือตอบกลับมานะคะ ว่า ส่ง พระราชทานพระมหากรุณาธิคุณข้อ 1-5 นะคะทางเราอย่าทำส่งเข้าไปหนึ่งจึงขอพระราชทานพระราชดำรัสทรงเปิดการประชุม 2 ข้อ 2 นะคะ ฟังปาฐกถา โดยปรากฏของมูลนิธิขาเทียมนะคะจำนวน 1 เรื่อง 15 นาทีพร้อมทั้งขอพระราชทานพระราชวโรกาสให้ประกบเข้าเฝ้าทูลละอองพระบาทรับพระราชทานของที่ระลึก หมายเลข 3 นะคะ ขอพระราชทานวโรกาสให้ผู้ชนะเลิศการประกวดสิ่งประดิษฐ์สำหรับคนพิการและผู้สูงอายุระดับนานาชาติ เข้าเฝ้าทูลละอองพระบาทรับพระราชทานรางวัล กลุ่มนะคะกลุ่มที่ 1 รางวัลการประกวดด้านนวัตกรรมการออกแบบ 3 รางวัล รางวัลการประกวดสิ่งประดิษฐ์ด้านเทคโนโลยีและกลุ่มที่ 3 รางวัลการประกวดสิ่งประดิษฐ์ประจำปี 2561 จำนวน 4 รางวัลค่ะ ข้อ 4 นะคะสิ่งประดิษฐ์สำหรับคนพิการและผู้สูงอายุระดับนานาชาติค่ะ 55 ขอบราชทานพระราชานุญาตฉายพระฉายาลักษณ์ ผู้บริหารสำนักงานพัฒนาวิทยาศาสตร์และเทคโนโลยีแห่งชาติ คณะกรรมการจัดงานและความร่วมมือเอเชียนะคะ พระราชทานรางวัลจำนวน 4 ชุดค่ะ ส่วนข้อ 6 นะคะบังคมทูลเชิญเสวยเป็นการส่วนพระองค์ ข้อนี้ไม่มีพระราชทานพระราชานุญาตค่ะ คุณปริญญาคะ ดราม่านะคะ เอกสารไม่ทัน ตามที่ทำเรื่องเข้าไปตอนแรกที่กราบบังคมทูลเชิญ เปิดทำอะไรนะคะในนามของ โรงงานค่ะ สะบักหลัง ฉบับหลังนี้ผอ. ลงนามค่ะ มันเรื่องเดียวกันแต่ว่าเราต้องทำทำไม่เหมือนกัน พูดอย่างนี้เลยขาถ้าจะมีอะไรเปลี่ยนแปลงจะเอาก็ได้แต่ต้องปรึกษาหารือด้วยกันในวันเขาก็งงงง ฮัลโหล เพราะเหตุผลมันเกิดอะไรขึ้น คือต่อทาง เขาแจ้งว่าหนังสือเข้าวันนี้น่าจะเป็นวันอังคาร วันหลังคุณก็ไม่ต้องเอาตั้งแต่ต้นมาไม่ต้องให้ผมลงไปนะ เป็นต่อ ทางฝ่ายเลขาจะได้อะไรทำหนังสือประสานเข้าไปกับกองงานราชพิธี ลำดับต่อไปนะคะ กำหนดการให้สอดคล้องกับที่ตั้งไว้นะคะส่วนของพระสุธารส ส่วนตอนต้นก็จะเหมือนเดิมก็คือมี ผู้บริหารนะคะรับเสด็จค่ะ 8:30 น ค่ะหลังจากนั้นก็จะเป็นส่วนของ ปลัดกระทรวงนะคะถวายสูงกี่บาท ผู้อำนวยการสวทชถวายเอกสารประกอบการประชุมค่ะ รัฐมนตรีกระทรวง อุดมศึกษาวิทยาศาสตร์วิจัยและนวัตกรรมกราบบังคมทูลรายงานค่ะ ประธานกลุ่มความร่วมมือเขตเอเชียกับบังคมทูลรายงานอังกฤษ 12 นะคะ เราก็เป็นส่วนของอาจารย์ไพรัชค่ะฐานะประธานอำนวยการจัดงานกราบบังคมทูลบุคคลเข้ารับรางวัลค่ะ จากนั้นค่ะสมเด็จพระกนิษฐาธิราชเจ้ากรมสมเด็จพระเทพรัตนราชสุดานะคะมีพระราชดำรัสเปิดการประชุมค่ะ พระราชดำรัสค่ะหลังจากนั้นค่ะจะเป็นส่วนขององค์ปฐมจากมูลนิธิขาเทียมนะคะแสดงปาฐกถาพิเศษ 1 เรื่องค่ะ หลังจากนั้นสมเด็จพระกนิษฐาธิราชเจ้ากรมสมเด็จพระเทพรัตน์ราชสุดาพระราชทานของที่ระลึกแก่องค์ปฐมค่ะ จากนั้นเสด็จออกจากห้องออดิทอเรียมนะคะประทับพระราชอิริยาบถและเสด็จลง ไปยังชั้น 1 ค่ะที่ห้องแกรนด์ฮอลล์ทรงตัดแพเปิดนิทรรศการสิ่งประดิษฐ์สำหรับคนพิการและผู้สูงอายุระดับนานาชาติค่ะ อาการค่ะจากนั้นฉายพระฉายาลักษณ์ร่วมกับผู้บริหารสวทชคณะกรรมการจัดงานกลุ่มความร่วมมือและผู้ที่ได้รับพระราชทานรางวัลค่ะ จากนั้นเสด็จประทับรถยนต์พระที่นั่งเสด็จพระราชดำเนินกลับค่ะ ผมผมถามต่อนิดนึงว่า เราได้ซัก 3 ประเด็นนะ เครื่องลงนาม MOU เนี่ยเราทำยังไงเนี่ย อาจารย์คะเรื่องลงนาม MOU ค่ะจะอยู่ในส่วนของรายงานความก้าวหน้าโปรแกรมการจัดงานก็คือกำหนดจัดให้เป็นการลงนามวันที่ 9 สิงหาคมเวลา 9:30 น ถึง 10:00 น วันที่เท่าไหร่ วันที่ 10 ค่ะวันที่ 10 จะเป็นขายพระรูป ที่เราจะต้องใส่ให้ได้คือ MOU ที่เราทำครั้งแรกต้อง 9:00 น ดีว่าที่สิงคโปร์เนี้ยก็รูปด้วยใช่ไหม ค่ะ น้องๆที่ร้องไห้เพราะเราเรามีผู้แทน มาจากหลายประเทศใช่ไหม พี่มาลงนาม MOU วันนี้ตอนนี้ที่มาอ่อนใช้จริงๆตอนนี้มี รวมทั้งเราค่ะ มาร่วมอ่อนทรายนะคะนอกนั้นจะเป็นการลงนาม ส่งไปลงนามทีหลังค่ะ มันมีกี่ประเทศนะครับ วันนี้ที่ทั้งหมดที่เรากำลังสอบถามไปเนี่ย 12 ประเทศ แล้วตอนนี้ตอบกลับมา ประเทศ กำหนดการลงนามขัดวันที่ 9 สิงหาคม 9:30 น ถึง 10:00 น ณห้อง SC 60 1 อาคารวิทย์นะคะ โดยที่หน่วยงานที่ลงนามที่ตอบกลับมาแล้วตอนนี้ขาขึ้น 6 หน่วยงาน 5 ประเทศอ่ะค่ะก็จะมีส่วนของประเทศจีน 2 หน่วยงานคือหมายเลข กระปุกนะคะสองก็คือทางฮ่องกง 3 ก็คือประเทศไทย 4 ก็คือสิงคโปร์และ 5 ก็คือไต้หวันเป็นหน่วยงานที่มาลงทะเบียน ลงนาม กลับมาพี่จักร พี่จะลงนามแบบ e-signature ราคาโดยไม่ส่งผู้แทนเข้าร่วม โอเคนะคะมี 4 หน่วยงานค่ะก็คือมีของออสเตรเลียมีของ ญี่ปุ่น 2 หน่วยงานแล้วก็มีของนิวซีแลนด์ค่ะในส่วนที่เหลืออีก 5 หน่วยงาน ประเทศนี้ค่ะก็คือยังไม่มี ยังไม่ตอบกลับบ้านยังรอสถานภาพหน่วยงานหรือว่ายังรอฝ่ายกฎหมายขององค์กร Innova คืองานเสี่ยงเป็นงานท่านโปรดให้จัดงาน ขึ้นมา ที่เราควรจะทำก็คือเรื่องที่ ผู้แทนประเทศเหล่านี้จะให้เกียรติเขายังไงเวลาท่านเสด็จมาใช่ไหมครับ วิธีหนึ่งก็คือตอน ที่ทำ MOU เราจะลงวันก่อนเพราะท่านไม่มีเวลา จะมีทางยังไงที่จะมาใช้ ใช้พระรูปกับท่านไม่ได้ มันทำได้ 2 วิธีและความเห็นผมคือ ผมจะคิดไม่ค่อยออกเพราะมึงพึ่งหมดโควิด ก็คิดว่าจะ หลังที่ท่าน แล้วเนี่ยจะขึ้นไปบนเวทีใหม่ใช่ไหมครับน้องก็เคยพูดว่าอย่างนั้นใช่ไหมผมเคยพูดไปอย่างนั้นแหละ ฮัลโหล ความเห็นที่ 1 มันควรจะทำถูกไหมมันควรจะทำทำไม่ได้ก็มา หลายคนไทยเยอะแยะแต่ว่าคนที่ทำงานก็มีคนต่างประเทศต้องให้เกียรติเขา ตอนที่เรา เราเราเราลองคุยปรึกษาหารือกันก็คือว่าตอนวันที่ 10 สิงหาคมที่สมเด็จพระเทพเสด็จนะคะในห้องออดิทอเรียมมันจะจัดเวทียากในการที่ทางเอเชียจะลงนามในวันนั้นนะคะเราก็เลยปรับเปลี่ยนมาจนเป็นว่าถ้างั้นเราลงนามก่อน เราค่อยมาสาย ถ่ายพระรูปร่วมนะคะในวันที่ 4 พอจะลงนามก่อนก็เลยเซ็ง ใครเป็นผู้ลงนามก่อหนี้ผมไม่ว่าอะไรแล้วนะฮะท่านคงจะไม่ได้แต่คำถามคือเขาจะได้ รูปปั้นไม้ในวันที่เราถ่ายรูปหรือยัง มีขายตามวันที่ 10 ค่ะ วันที่ 10 ใช่ไหมคะ ชุด ที่เรียนแจ้งไปเมื่อกี้อาจารย์ในกำหนดการเสร็จนะคะ ให้เกียรติเข้ามาจากต่างประเทศเยอะนะอันที่ 2 ที่เคยถามผมว่าอยากให้ไซม่อนวอนได้ ถวายอะไรตอนไหนเนี่ยเราทำยังไง เราได้เสนอกำหนดการนะคะที่เข้าไปสำนักพระราชวังซึ่งก็จะมี กำหนดการที่ทาง ประธานของ เอเชียกลางคือ 0 9 ถวาย อยู่ ถ้าในท่าใด ผมขอเช็คพ้อยสำคัญสำคัญละเอียดพร้อมมิตร เพราะท่านจะเสด็จกี่จบหรือยังไง ตอนนี้ที่ปรึกษาทางฝ่ายพิธีการ เบื้องต้นนะคะจะไม่เกิน 10:00 น ค่ะ โอเคไหมคำว่า 10 จุดที่เป็นจุดอะไรบ้าง ภาษาอังกฤษ ประชุมขอนัดทางวันประชุมเพื่อคอนเฟิร์มอีกทีนะคะแต่ว่าที่เราปรึกษากันภายในแล้วก็เตรียมจะหารือกับทางสำนักราชวังนะคะก็คือ มี 10 จุดซึ่งจะเป็นผลงานนักศึกษาที่ได้รับรางวัล 2 ประเภทนะคะ ประเภทละ 3 3.3 รางวัลรวมเป็น 3 + 3 เป็น 6 ใช่ไหมครับก็คือที่แพลนไว้ก็คือจะมีส่วนของนิทรรศการของทางนักเรียนทุนน่ะค่ะแล้วก็จะมีส่วนของกับทางชแล้วก็เว้นว่างสำรองไว้อยู่ที่ 2 นะคะแต่ว่า คืออันแรกก็คือรางวัล 3 วันแรก 3 วันแรกนะ อันที่ 2 อีก 3 รางวัลใช่ไหม ดีไซน์ค่ะใช่ป่ะ ทำไมชื่อมันออกแบบ อันที่ 3 คืออะไร ผลงานการประกวดเมื่อปี 2565 ค่ะจำนวน 400 ลอตเตอรี่ผมถามที่ว่าในบรรดาพวกนี้โดยเฉพาะผู้โดยสารมีคนต่างชาติได้ไหม ไม่มีค่ะอาจารย์คนต่างชาติอาจจะ อยู่นายบุญเลิศ 1 กับ 2 ค่ะ อาจจะมีโอกาสได้ไม่แน่ใจ ได้ค่ะ นี่มันเป็นคนไทยหมดเลยเหรอเพราะอะไรเพราะเขาไม่มา มันเป็นรางวัลของปีที่แล้วค่ะอาจารย์ คนไทยอ่ะค่ะ คนตายจากรางวัลปีที่แล้วเนี่ยมีทั้งไทยและต่างชาติใช่ไหม เอาเฉพาะคนไทย ผู้ชนะเลิศการประกวดสิ่งประดิษฐ์สำหรับผู้สูงอายุระดับนานาชาติ หัวใจผมคืออยากให้มีภาพ ก็หวังว่าไอ้สามล้องกลางวันแรกจะมีเด็กต่างชาติบ้าง หมดสภาพหนูไม่ดีเลย อยู่แล้ว เราคิดว่ากรรมการกรรมการที่ออกความเห็น การขับตามนี้นะคะมีประเทศไทยส่ง 10 โครงการ Taiwan 11 ค่ะกง 4 2 สิงคโปร์ 2 คณะวันนี้ถึงน้ำเข้ามานะคะ อันนี้คือสำหรับ 2 รุ่นแรกใช่ไหมคะปี 66 เนาะ ของ Bullet 3 ของปี 65 เนี่ยมีแต่คนไทยหรอคะ 4 รางวัล 12 เพราะว่าปีที่แล้วต่างชาติเขาไม่ได้ประกวด เข้าประกวดที่ฮ่องกงค่ะ อันนี้มีเราเชิญมา รับพระราชทานรางวัลค่ะ เฉพาะคนไทยอ่ะค่ะ มันมีต่างชาติได้ เข้าเดินทางไม่ได้เลยพูดให้มันชัดก็ต้องบอกว่าเป็นคนไทย เพราะว่าไม่งั้น 2 คนแรกชื่อมันเหมือนกันเป๊ะเลยมันต่างกันยังไง ตอบผมตรงๆก็คืออยากให้คนไทยที่ได้รางวัลเพราะทุกปีเนี่ย ท่านศุภชัย ไม่ได้ คือตอนทุกปีนะเวลารับรางวัลเนี่ย รางวัลบนเวทีเนี่ย เป็นต่างชาติก็ใช้รูปกับท่านตอนรับรางวัล ใช่ค่ะ เอาคนไทยมาถ่ายกับท่านอีกทีนึงถูกไหม เบลด 3 เนี่ยเจตนาก็คือจะเอาเฉพาะคนไทย มาได้ ช่วยกันคิดต่อนี้นะผมยังไม่หมดคือ จริงๆแล้วมันเฉพาะคนไทยที่ได้รับรางวัลไม่ใช่นานาชาติ จะให้ใส่วงเล็บไว้ไหมคะว่า เฉพาะ manipur บอกคนไทยอย่างเดียวเดี๋ยวต่างชาติดูนรกคนอื่นทำยังไงใช่ไหม จริงๆแล้ว คนใน Bullet 3 นี่จริงๆตัวรางวัล ไม่รู้เป็นไรเป็นฟรีหรือเป็นอะไรเนี่ยจริงๆเขาได้รับไปแล้วของปีที่แล้วใช่ไหมคะ เขายังไม่ได้ ตรวจรางวัลนี้มันคืออะไรอ่ะที่ท่านให้เป็นเป็นโล่หรือเป็นอะไร ประกาศหรือเป็นโรคจริงๆกลัวคน Bullet 3 นี้เขาได้ไปหรือยัง เข้าได้จากทางฮ่องกงค่ะ แล้วที่จะให้ท่านพระราชทานนี่ ไม่เหมือนกับที่เขาได้มาแล้ว หรือว่าเหมือนกับไอ้คน 1 คน 2 หรือเปล่าคะ รางวัลชนะเลิศของปี 2005 มันเป็นวุฒิบาทเราก็เป็นอะไรนะ ประกาศนียบัตรรับเป็นเงินใช่ไหมที่ทุกทีที่ให้รางวัลให้ 1 1/2 ให้อะไร Bullet 2 ค่าถ้าเป็นโดยรวมก็คือจะเป็นโรคเกียรติบัตรและก็เงินรางวัลค่ะ พี่จะลามากถามเขาได้รับไปแล้วที่ฮ่องกง อยากจะเอาเด็กไทยเนี่ยมาใช้เพราะลูกกับท่าน เรื่องของเรื่องมันเป็นอยู่อย่างนั้น วันนี้เราจะเอาตรงนี้หรือเราจะเอาตรงหรือจะต้องเข้าไปรับอีกไหม อรวรรณได้ไปแล้วเนี่ยเราจะรับใบจาก ตรงไหนสักแห่งไหม ฉายพระรูปค่ะอาจารย์ นานาชาติด้วย วันนี้ก็ไปฉายพระรูปกับท่านก็พอแล้ว อันนี้ใช่ป่ะ ขอออกแล้วก็มีเฉพาะส่วน เข้าไปฉายพระรูปกับท่านตอนไหนตอนไหนที่มีเขตเอเชียแล้วก็มีอะไรเดี๋ยวไปจัดให้ดีตอนนั้นอีกทีดีไหมมันจะได้ คนต่างชาติก็จะไม่รู้สึกอะไร เดี๋ยวก็จะได้ภูมิใจว่าได้ไปกราบท่านวัตถุประสงค์ venetian โอเคไหมอย่างนี้ท่านประธาน ยกมือค่ะ เห็นด้วยกับท่านประธานหน่อยนะคะว่าตอนที่พระองค์ท่านมอบรางวัลเนี่ยน่าจะเป็นเฉพาะ Bullet 1 กับ 2 แล้วก็เอาทั้ง 3 คนเลยนะคะไปฉายพระรูป ว่าจะได้เป็นภาพที่มี International อยู่ด้วย 1 ชุดใช่ไหม เดี๋ยวให้ทาง ตัวอย่าง คือ 1 กับ 2 ที่ได้รางวัลนี้มันปีนี้วันที่ 31 ปีที่แล้ว เราจะไปถ่ายรวมกันเลยจะโอเคไหม โอเคก็โอเค ฮัลโหล 1 อันแรกเอาอันนี้ก่อนโปรแกรมเนี้ย 2 ตอนไปฉายตราช้างรูปปั้นเนี่ยทุกคนเห็นด้วยอยู่แล้วนะครับแบบที่มุ่งเสนอคือเอาทั้งปีนี้และปีก่อน เข้าไปอยู่ในนั้นหมดเลยดีไหม ออกมาเป็นนานาชาติ รวมพลคนที 6 รับสายผมยังคิดไม่ออกว่าจะทำยังไง ดราม่านิดนึงนะคะท่านประธานถามทางทีมงานว่าตอนแรก ใน การฉายพระฉายาลักษณ์อ่ะค่ะที่ท่านฉายร่วมกับผู้ชนะ การประกวดแข่งขันเนี่ย เตรียมไว้ก็คือเอาปี 65 66 รวมอยู่ในรูปเดียวกันอยู่แล้วหรือเปล่าคะหรือยังไง รวมอยู่แล้วใช่ไหมก็คือเป็น เป็น 1 รูป นอกเหนือจากที่ถ่ายกับ คณะผู้บริหารกรรมการก็จะมี 1 รูปที่บอกว่าเปิดใช้พระรูปร่วมกับผู้ชนะ การประกวด 2 ปี 6 5 และ 6 6 ใช่ไหมคะ อยู่ด้วยกันค่ะในรูปเดียวค่ะ ก่อนตอนทำเรื่องขอ โทรศัพท์พระราชานุญาตฉายพระฉายาลักษณ์เนี่ย ก็เขียนไปแล้วใช่ไหมคะว่ารูปนึงคืนฉายร่วมกับผู้ชนะเลิศการประกวดปี 65 และ 6 ใช่ค่ะอาจารย์ค่ะเขาบอกอย่างนั้นแล้วน่าจะโอเคนะคะอาจารย์ เอาตรงนี้ไว้ตรงนี้ไม่ได้วิ่งไปดูตรงที่ฉายพระรูปมาให้ผม เมื่อกี้เมื่อกี้นิทรรศการเมื่อกี้โทษทีเมื่อกี้ผมจะผมข้ามไปเร็ว ที่ผมพูดถึงนิทรรศการงานให้จบก่อนดีกว่า ไปเมื่อกี้ก่อน นิทรรศการเนี่ย ที่ผมตั้งคำถามกับผมเป็นห่วงว่า เราไม่อยากให้ท่านใช้เวลาตรงนั้นนานเกินไป ไปตรงไหนนะคะอาจารย์ขา ตอนที่ท่านเสด็จทอดพระเนตรนิทรรศการ มีทั้งหมดกี่ชุดนะมี ที่วางแผนไว้อ่ะค่ะคือจุดค่ะ คลิปหลุด รถจิ๊บ มันเป็นใครบ้างอะไรบ้างพอรู้ไหม 6 จุดก็คือเป็นผลงานนักศึกษาที่ได้รางวัล ok ok โชคดี มีการเมืองเล็กน้อยแล้วมีต่างชาติได้บ้างไหมรางวัล 6 รางวัลก็น่าจะดูดีนะ ฮัลโหล ขออนุญาตถามนิดนึงนะคะว่าตรงนี้ของปีก่อนก่อนหน้านี้มันมีไหมคะที่ ปีไหนที่ไม่ได้ได้ครบทุกรางวัลอย่างเช่นไม่มีผู้ชนะเลิศอะไรอย่างนี้ จะเหลือแค่ 2 การที่จะเป็น 3 ตรงนี้เดี๋ยวมันจะมีผลกับไอ้จำนวนบูธใช่ไหมคะ จะรู้เมื่อไหร่ว่ามีคนชนะได้รางวัลกี่คนกีฬาสีโครงการ ไม่เคยมีที่แบบไม่ไม่ได้รางวัล เหมือนไม่มีที่หนึ่งไม่เคยมีค่ะอาจารย์ตาจะเป็นที่ 12 รางวัลแล้วก็เป็นที่ 3 เลยคราวนี้ประกาศผลรางวัลเนี่ย แพทเทิร์นของเราเนี่ยเราก็จะประกาศผลวันที่ 9 สิงหาคมก็น่าจะเสร็จประมาณ 18:00 น ค่ะอาจารย์ เรายังไม่ประกาศค่ะเราเราเราจะ ตัวยังไงมันจะไม่รบกวนจำนวนบูธใช่ไหมคือเราเตรียมไว้ 6 วุฒิยังไง 6 นี้ต้องมีโต๊ะวาง ไม่ครบ ปูนมันจะต้องเซฟไว้อยู่แล้วค่ะเพราะว่ากรรมการเขาจะต้องเดินตรวจที่บูธด้วยค่ะวันที่ 9 ค่ะ ว่าที่จะให้ท่านเสด็จทอดพระเนตรเนี่ยคือเฉพาะที่ได้รางวัลใช่ไหมคะ ใช่ค่ะ มันก็มีแค่ 6 อันนั้นน่ะใช่ไหม กำลังคิดไม่ออกว่ามันจะมีอะไรคนอื่นนอกจากรับรางวัลแล้วมีอะไร ไม่ออก คือ 10.9 แปลว่า ผมคิดไม่ออกก็คือเรื่องของ ความเป็นนานาชาติ มีของเด็กของต่างชาติด้วยนะคะบูธที่แสดงแล้วก็ที่ได้รับรางวัล มันมีอยู่ปีคนไทยกว่าจะหมด นิทรรศการนะคะ นิทรรศการนี้เราเลือกเฉพาะผู้ที่ได้รับรางวัลหรือเปล่า ตอนที่เราเตรียมการจัดนิทรรศการว่ามีผลงานทั้งหมด 40 คนงานมันจะถูกจัดตั้งแต่เช้าจนถึงวันที่ 11 อยู่แล้วค่ะอาจารย์กับเพียงแต่ว่าตอนวันที่ท่านเสด็จ แกกาถ้าเป็นไปตาม ที่นักศึกษาที่จะเข้ามาประจำที่บูธก็จะสะท้อนคนที่จะต้อง ก็คือคนที่ได้รับรางวัล ซึ่งเบื้องต้นนั้นได้รับรางวัลไหม มีใครทีเดียวว่าเขาเป็นคนได้รับรางวัลดุไหม วันนี้ 6 จุดเนี่ย ไอ้วุฒิเราก็ไม่รู้ว่ามันจะเป็นยังไง กำลังจะถามว่าถ้าเกิดว่า โครงการ 6 โครงการที่ได้รางวัลมันอยู่ห่างกระจายกันเยอะ เห็นผังบูธไหมคะ สามารถในวันงานถ้าเรารู้ รู้แล้วตั้งแต่เช้าวันที่ เราสามารถเอาบูท รางวัลย้ายกันมา เรียงกันได้ค่ะ เรารู้ก่อนเนี่ยมันเป็นความลับหรือเปล่าที่ไม่เป็นความลับ แต่เราก็ต้องบอกเด็กรักเพราะเด็กจะต้องเข้ารับพระราชทานรางวัลในช่วงบ่าย ก่อนขึ้นเวทีเด็กก็ตื่นเต้นว่าใครจะได้ไม่ได้ถูกไหมครับ ตอนเช้าที่ท่านเสด็จอย่าเพิ่งจะรู้ว่าใครเป็นใครที่ได้จดไว้ก็ดี แต่ตอนบ่ายก็บ่าย แต่ตอนรับรางวัลเนี่ยตอนที่รับรางวัลเนี่ย ก็ไปยืนคอยดูว่าใครจะได้ไม่ได้ถูกไหมครับถูกไหม 6 คนเนี่ย วันนี้ถ้าได้ขึ้นเวทีรับปุ๊บเนี่ย เนี่ยเราจะมาจัดยังไง มันจะเป็นไรไหม มันก็ขาวก็รู้ว่าใครได้รางวัลน่ะสิ ขออนุญาตเลียนแบบนี้ได้ไหมคะตามที่ลองปรึกษาหลายๆฝ่ายแล้วเตรียมแผนไว้อ่ะค่ะก็คือว่าวันที่ 9 เนี่ยพอประกวดเสร็จเนี่ยเราจะสร้าง ประมาณสัก 18:00 น เนี่ยเราก็จะรู้แล้วว่า 1-6 นะ มีแต่ต้อง รับรางวัล มีงานก็ต้องมีการเตรียมการ ทั้ง 6 ทีมว่า จะต้องมา มาเตรียมซ้อมรับรางวัลแล้วก็นั่งตรงไหนอันนี้คือในส่วนของกล้อง กินข้าวหรือยัง ในส่วนของนิทรรศการน่ะค่ะ เราอ่ะ เบื้องต้นอย่างเวลาเราติด ผลงานแต่ละทีมเราจะติด สมมุติว่ามี 44-40 ก็จะเรียงเป็นยูไปส่งนะคะอาจารย์แต่ว่าทีมที่เขาได้รางวัลมาอาจจะเป็น 1 3 5 7 9 ถ้าต้องการ จำกัดบริเวณให้ท่านทอดพระเนตรนะคะที่ได้ปรึกษาแต่ละทีมวะเนี่ยเราก็อาจจะต้อง ย้ายทีมที่ได้รางวัลมาอยู่ตอนต้น 1-6 9 ค่ะ อันนี้คือที่เตรียมแข่งกับทางฝ่ายวิชาการไหวอ่ะค่ะจ้ะ คือยังไงเด็กก็รู้แล้วเราทุกคนก็รู้ทั่วไปแล้วว่าเย็นวัน เย็นวันที่ 9 รู้หมดละจะได้ไม่ได้ก็ต้องเตรียมตัวใช่ไหมคะ โดยเบื้องต้นนะคะเราจะบอกเฉพาะที่ 123 มันก็รู้กันหมดแล้วล่ะ ผมที่ผมกำลังจะบอกก็คือว่าเย็นวันที่ 6 เนี่ย ก็ต้องยอมรับความจริงว่าพวกเนี้ย น่าจะได้รับรางวัลแล้วล่ะก็ต้องก็ต้องยอมรับแชทไป คุณจะต้องจัดเตรียมเข้าวันที่ 10 บาท ประกาศไม่เป็นทางการเฉพาะยางวงย้ายบูธเด็กก็รู้แล้วถูกไหม ค่ะ ไม่เป็นไรใช่ไหมเราคิดว่าไม่เป็นไรก็ทำไปตามนั้น ก่อนหน้านี้ที่เขาจะเป็นยังไงเขารู้ก่อนหรือเปล่า ซื้อมาไว้ก่อนเนี่ย 4140 บูธเลยแล้วผมเนี่ยเป็นคนนำเสด็จท่านทุกงานก่อนโควิด อากาศวันนี้ มันก็ลุ้นกันไปรุ่นกันมาใช่ไหม ในกรณีอย่างนั้น วันพระราชทานรางวัลให้หรือเปล่าแล้วเด็กต้องเตรียมเรื่องก่อนนะคะ ต่างประเทศเนี่ยมัน มันมันน้อยกว่าพิธีการเมืองไทย วิธีการเมืองนอกเป็นอย่างนี้เวลาท่านเสด็จ ท่านก็จะเสด็จ การเสด็จ ถ้า พันเสด็จ อดีตท่านเสด็จนิทรรศการเลย นิทรรศการเนี่ย มันมีทั้ง นิทรรศการบูธการค้า มีบูธของเด็กที่เราเห็นเนี่ย ส่วนใหญ่ท่านก็จะสำเร็จของเด็กเลย นี่มันมี 40 บูธเนี่ย ผมก็จะดำนำเสด็จพร้อมกับเจ้าภาพ ยังอยู่ด้วยก็เดินไปด้วยกันจนครบ 40 ในใจเรารู้แล้ว ว่าใครได้รางวัลนี้มันรู้ในใจอยู่แล้ว เสร็จแล้วกำลังจะนอนก็เบรค ตอนค่ำเรามีกาล่าดินเนอร์ Translate คำว่าที่เวลาจากในเมืองไทยก่อนหน้านี้ค่ะ จากในเมืองไทยก่อนหน้านี้เนี่ยท่านพระราชทานรางวัลให้แบบอย่างนี้เลยหรือเปล่า จำไม่ได้จำได้ดูก่อน พี่จะขึ้นรับ นิทรรศการครบทุกอันเลย วันนี้ก็รู้ก่อนแล้วก็ไปเข้ารับประทานรางวัลซึ่งผม ผมไม่ผิดนะก็คือเข้าโปรแกรมเมื่อกี้ ใช่ครับ ตะกอนครับใช่ครับอาจารย์ครับในประเทศไทย ก่อนพระองค์ท่าน เดินชมทุกบูธ กลับแล้วบ่ ตอนเย็นมีกาล่าดินเนอร์แล้วก็เด็กจะได้รับรางวัลอะไรครับ ไม่เหมือนในอดีต มันปิดอยู่แล้วเราเลือกรางวัล ตอนนี้จอดรอกลับมาตรงนี้ว่า สมมุติเราจะทำอย่างนั้น ก็ต้องยอมรับความจริงนะถ้าจะจัดบูธว่า มันรั่วไป พรุ่งนี้จะได้รับรางวัลเลยจัดมาอยู่ตรงนี้ ขึ้นรับรางวัลไป โอเคไหม เสียหายไม่ทราบสาเหตุนี้ มันก็ช่วยอะไรไม่ได้เพราะเราจะให้ท่านเดินจากจุดหนึ่งไปจุด 18.15 นทำไม่ได้ เราก็เปลี่ยนเปลี่ยนวิธีการโหลดใหม่ ป้อมว่างยังไง ค่ะก็คงต้องเป็นอย่างนี้เพราะว่าไม่งั้นมันจะ กำหนดเส้นทางเสด็จลำบาก ไม่ได้ เอาเป็นอย่างนั้นนะชุดนี้ก็ต้องตื่นตอนนี้คำถามที่มีมีแค่ 6 จุด ยังคิดไม่ออกว่าจะมี XXXX ไหมว่าถ้าฉัน มีบูธอะไรที่ ข้อ 4.1 จุดเนี่ยให้มันดูมีความเป็น International เนี่ยไม่รู้จะหาเหตุผลอะไร อาจารย์ครับผมมาก่อนครับ ห่างได้ ได้มีการนำนักศึกษาที่พระองค์ท่านประธานทุน ไปที่ที่ ntu มาจัดแสดงเป็นเกี่ยวกับเรื่องของ อะไรเอ่ย แคปชั่น ครับผม อันนี้ก็จะเป็นจุดไฮไลท์จุดหนึ่งซึ่ง ตอนนี้ผมมีการพูดคุยกับน้องเขาเนี่ย เสด็จเป็น เข้าไปในระบบแล้วก็สแกนกับผมก็เสนอไปว่าไม่น่าเป็นไปได้หรอกเพราะว่า คงไม่อนุญาตอาจจะเป็นแบบนั้นได้ จำลองคนเดินเข้าไป Demo ในระบบมันก็น่าสนใจมาเมืองไทยหรือเปล่าครับ ใช่ครับไปยกเครื่องมาเมืองไทย เครื่องทำอะไรนะทำหน้าที่อะไร เป็นอุปกรณ์ที่คล้ายๆกับ Motion Capture Motion Capture ต้องใช้อุปกรณ์เยอะแยะมากมายแต่น้องเขาจะใช้กล้องแค่ประมาณ 8 ตัว รับเป็นกล้องเพื่อที่จะใช้มอนิเตอร์ การเคลื่อนไหวของของ ของผู้ป่วยนะครับก็ดูว่า อาการเป็นอย่างไร ผมว่าเสนออย่างนี้ไม่มีคนไทย รางวัล เรามีประเทศต่างๆมาร่วมงาน 4 ประเทศ มีกี่ประเทศ นอกนั้นก็เป็นบูทเด็กอ่ะค่ะ ไม่ใช่ติดตอบคำถามผมจะตอบคำถามที่ผมเดินงานไม่ออกประเทศที่มีงานมีกี่ประเทศที่มาร่วม การจัด ถ้าทักนับรวมทั้งหมด ใน exhibition นะคะจะมีบูธของทั้งหมดประมาณฮ่องกงสิงคโปร์ไต้หวันค่ะ สมมุติว่าบอกงั้นหรอขอให้แต่ละประเทศเนี่ยเลือกและเปอร์เซ็นต์เด็ดๆมา 1 + 1 + 11 อาจารย์หมายถึง ชุดเด็กหรือว่า Boot หน่วยงานคะ มันก็มีแต่เด็กไม่ใช่เหรอที่เข้ามาที่เราสนใจคือที่ที่ทำ นวัตกรรมเนี่ยที่เรืองอยู่บนนี้ สนใจเด็กหน่วยงานไหนงานหมายถึงใคร ข้าวมันไก่เนี่ยก็จะมีหนึ่งมาจากของ นันยางนะคะ แล้วก็มี ที่อาจารย์ขอให้กลุ่ม startup ที่ประสบความสำเร็จมา ตกลงสีเขียวเนี่ยค่ะ แล้วจะมี Step Up 6 อธิบายต่อมันจะอธิบายแล้วก็มีบูธอีก 1 บูธค่ะ จากเด็ก 40 40 บูธเล็กเนี่ยนะคะก็จะมีบูธใหญ่ก็คือ 1 มาจากสิงคโปร์ ก็มี 6 บริษัท Start Up ของ I create ตกลงจะเขียวแล้วก็มีสีแดงตรงนั้นจะเป็นบูธค่ะ ผมคิดว่านี้ช่วยกันคิดที่ผมเป็นห่วงเป็นห่วงว่าเราจัดงานใน International ผมกลัวมันจะถ่ายจากเมื่อวานผมยังคิดไม่ออก จำนวนไปนิดต้องลง เรามี 6 เนี่ย 6 ล้อตรงได้รับรางวัลเนี่ยมีคนไทยทำซับในมีกี่ราย 6 + 6 9 12 แล้วถูกไหม คนไทยมีทั้ง 12 รายชื่อที่ไปทำสตาร์ทอัพได้ คิดว่าตรงนี้จะให้ไปจัด workshop จัด workshop เขาให้เรากี่จุด ในวันนี้เรายังไม่ได้ ยังไม่ได้ตอบมาว่าให้กี่จุดแต่ละที่เรียนแจ้งว่า 10 นี้คือแบบ อ้างอิงจากแพทเทิร์นของงานแนะนำค่ะก็เลยเตรียมไว้ว่าน่าจะเตรียมไว้สัก 10 จุกค่ะอาจารย์ระวังอย่าให้ท่านต้องเหน็ดเหนื่อยมากไป ลำบาก รับรางวัลยังไงก็ต้องเอาใช่ไหม ผมอยากได้ภาพว่ามีผู้แทนประเทศต่างๆมาต่อด้วยจะได้ไม่นึกไม่ออก เขาก็ไม่มีโอกาสได้ถวายงานท่านใช่ไหม คิดไปเรื่อยๆก่อนนะว่ามี 5 ตี 5 ใช่ไหมครับ ประเทศที่ประเทศที่ ประเทศอะไร วิธีคิดอีกแบบนึงถ้า คนที่อยู่ในหมู่ที่ได้รับรางวัลแล้วรับแทนประเทศนั้นประเทศนี้ประเทศนั้นก็ไม่ต้องมาก็ได้ เราขอประเทศที่ไม่ได้รับรางวัลนี้ เปอร์เซ็นต์ที่เหลือไหวไหมที่ผมเสนอแนวคิดเพื่อแสดงความเป็นอินเตอร์เนชั่นแนล ดราม่าคิดยังไงมุกคิดอย่างไรนะครับ ไม่แน่ใจ ขายยกมือทะเบียนบ้านหรือเปล่า พูดไปเลยพูดไปเลย ขออนุญาตค่ะ อีกแป๊บนึงก็จะขออนุญาตโรงเรียนสอบถามว่าถ้าเกิดการ เยี่ยมชมของพระองค์ท่านนะคะเป็นลักษณะ ไม่ใช่เดินนะคะ พื้นที่จัดได้ก็ยังอยากจะ จริงๆเราไม่อยาก ลองเสนออีกรูปแบบหนึ่งนะคะไม่ต้องย้ายบูธก็คือว่าแล้วก็ ทีมที่ได้ที่ 1 หรือไงเนี่ยเราเราไม่ไม่ได้กลับเดี๋ยวจะมีโอกาสไปรับรางวัลที่ในห้อง Conference อยู่แล้วตรงนี้เราใช้เป็นเลขบัญชีของแต่ละรัฐ ประเทศ ประเทศอะไรนะคะเราอาจจะเลือกซักรู้ต่างประเทศละ 2 บูธโดยที่กรรมการนะคะเป็นคนเล็กคอมเม้นหรือว่าเขาเรียกว่า ประเทศนั้นๆเป็นคนเสนอได้ว่า 2 บูธที่ท่านจะแวะหรือ 1 ก็ได้แต่ละประเทศเป็นตรงไหนแล้วก็เอาจริงๆมองอย่างนี้ค่ะ นักเรียนทั้งหลายที่มาค่ะก็คงอยากชมพระบารมีของท่านด้วยจริงๆถ้าจะมา รู้จักเพราะด้านหน้าแล้วก็มีสิทธิ์เฉพาะตรงนั้นนะคะมันก็จะเป็นการที่บอกว่าอาจจะดูเหมือน อีกหลายๆที่ไม่ได้มีโอกาสได้เฝ้ารับเสด็จนะคะอยากจะใช้วิธีการ จ่ายไปแล้วก็เลือกตัวแทนมา ซึ่งอาจจะได้รางวัลหรือไม่ได้รางวัลก็ได้แต่ว่าดูผลงานแล้วก็คิดว่าที่น่าสนใจ เรียนเชิญท่านแวะชมตามจุดต่างๆ เราคงยากนักร้องเสนอเป็นอีกแนวนึงนะคะอาจารย์ ไม่ได้ย้ายทั้งหมดมากองไว้ข้างหน้า ผมว่าคงไม่โกรธไม่ชอบคิดว่าอย่างนั้น ผมก็ไม่แน่ใจเพราะเราจะประชุมกับเขาอีกครั้งเมื่อไหร่ ยังไม่ได้ประชุมค่ะกำลังจะทำหนังสือไปค่ะอาจารย์น่าจะอาทิตย์สองอาทิตย์นี้น่าจะได้ประชุมกับอาจารย์ดีกว่า ผมเสนอแนวคิดที่ได้รับรางวัลสมมุติว่า มีประเทศไทยแล้วไทย อีก 5 หรือ 6 เนี่ย ที่เหลือเนี่ยเอารถไปเซนติ ที่เหลือเอาแต่ละประเทศเข้ามาหน่อยไหม แจ้งได้นะครับ ไม่เห็นมีความเป็นนานาชาติ คิดว่ายังไงอ้อมคิดว่ายังไง ตรงนั้นเนี่ยมันกว่าจะรู้คือเย็นวันที่ 9 ใช่ไหมคะ โครงการเนี่ยมันจะ ปีนี้ สมมุติว่ามี 2 ประเทศมันก็ต้องไปดูว่าแล้วไอ้ 3 ประเทศที่เหลือเนี่ย บูธเขาอยู่ตรงไหนอ่ะเราต้อง ใส่อะไรหรือเปล่ามันจะได้ Compact อยู่ใน ทางสำนักงานใหญ่มา LINE มาแจ้งให้ทราบว่าเนื่องจาก ขึ้นอยู่กับว่าไอ้บูธที่เขาเตรียมเตรียมเนี่ยคือไอ้โปสเตอร์ของเด็กมันอาจจะย้ายง่ายแต่เป็นของหน่วยงานอย่างสมมุติบอกสิงคโปร์มาเท่าไหร่เนี่ย ของเขามันย้ายกันง่ายหรือเปล่านี้ก่อนดีไหม คุยกับเขาล่วงหน้าได้ไหมว่าเนี่ยมันมีเหตุการณ์อย่างนี้ ได้ไหม ให้เขาให้เขาไปจัดการได้ไหมเขาย้ายกันเอง เดี๋ยวเขาก็คือ ไม่รู้ว่าเอการย้ายเนี่ย สิ่งที่ สิ่งประดิษฐ์มาไม่ได้เอาอะไรมา ของเด็กที่ไม่ค่อยห่วงเพราะของเด็ก คนข้างหลัง โปสเตอร์บรรยายไม่ยาก แต่ว่าของหน่วยงาน ของเด็กแล้วเนี่ย มาได้เนี่ยคิดว่า มันจะได้สักกี่ประเภทไม่รู้ลองเอาตรงนี้ก่อนนะก็คือ warrix มันมี 5 ประเทศ เอางี้นะก็ได้ 10 จุดนี้ก่อนนะพรุ่งนี้ก่อนนะ อันนี้มันก็มีตรง startup ตรงสีเขียวเนี่ย มัณฑนีว่าเท่าไหร่นะ 6 เลยหรอครับ มันเก่งทั้งวันเลยหรอ เลือกได้ค่ะ คือผมกำลังคิดว่าถ้าสมมุติเราเรียนตรงนั้น ต 1.1 ใช่ไหมพี่อยากได้ใช่ไหมครับ เอาไว้ตรงไหน อยู่ตรงไอ้ตรงที่เราเป็น set up อากาศและใช้ระยะทางหน่อยนึงเขาจะอยู่ตรงช่องตรงกลางสีน้ำตาลนะคะ โห ขอขอต่อรองประธานฝ่ายนิทรรศการลองอธิบายผักให้นิดนึงนะคะเผื่อจะเห็นภาพมากขึ้นนะคะ เมื่อกี้เห็นยกมือนะคะ ได้ครับพอดีน้าเดี๋ยวผมขออนุญาตแชร์ วันนี้มันไม่ดีฝั่งทางอาจารย์ไพรัชแล้วก็ทางอาจารย์ชฎามาศแล้วก็ทางกรรมการ ขั้นตอนเมื่อกี้ก็เลยลองทำดูนะครับก็จะเป็น ลักษณะ วันนี้นะครับก็คือถ้าเกิดโดยปกตินะครับก็จะเป็นโซนจะเป็นคล้ายๆงานแนะนะครับตรงนี้ งานนะเนี่ยเราจะใช้เต็มพื้นที่นะครับแต่ว่าของทางตัวของไอจีเนียสละใช้อยู่ประมาณ 2 ล็อคนะตัวสีเขียว ไม่เห็นหน้าครับ เป็นโซนที่ อาหารกลางวันของเด็กตรงนี้เลยจะติดกัน ในการเสด็จพระราชดำเนินของสมเด็จพระขนิฐานะคะจะเป็นลักษณะติ้ง นะครับจะเป็นลักษณะอย่างนี้แล้วอย่างพี่มาปีนี้ที่อาจารย์ไพรัชบอกนะว่าเราจะมีการดำเนินการยังไงถ้าเกิดมันมีการ นำตัวของ เด็ก ที่ชนะอยู่ประปรายนะฮะ เราไม่รู้ว่าเป็นอันไหน อันดับนี้คือคือภาวะปกตินะครับอันนี้คือสภาวะปกติที่เราไม่รู้ว่าอันไหนจะชนะ นะครับเราก็เลยทำบุญนี้อาจจะชนะเลิศพรุ่งนี้เราก็เลย ลักษณะอย่างนี้นะเป็นลักษณะนั้น พระราม 1 ตามนี้ นะสีดำ นะครับ แต่ถ้าเกิดในกรณีที่ จะต้องกรุ๊ปรวมผลงานนะครับ เราก็จะ กำลังทำการ Move นะครับ จุดต่างๆให้มาอยู่ในละแวกเดียวกันแล้วก็ คือจุดจุดนี้ที่จะเป็นนักเรียนทุนจากที่พี่นกอรรถกรบอกนะที่จะเป็น Motion Capture เป็นจุดขี้ ต้องใช้พื้นที่ประมาณ 5-10 ก็เลยไปวางไว้ตรงนี้ ตรงไหนครับอาจารย์ ตรงๆนี้จะเป็น Motion Capture ก็คือเขาจะเป็นลักษณะมีกล้องจับความเคลื่อนไหววางไว้แล้วก็ท่านจะเสด็จทอดพระเนตรอยู่บริเวณด้านหน้าและอาจจะต้องให้ทาง ทางผู้ที่มาจัดแสดงนิทรรศการนะเตรียมจอหรือว่าเตรียมอะไรแต่ว่าท่านสามารถที่จะมองไปเห็นว่า ลักษณะท่าทางของผู้สาธิตเนี่ยเป็นลักษณะไหนและภาพออกมาจะเป็นลักษณะไหนเนี่ย ก็สามารถดูได้จากตรงนี้ หลังจากนั้นท่านก็จะเสด็จพระราชดำเนิน มาทางนี้นะคะก็จะผ่านในตัวของที่ตำบลธานีบอกว่าเป็นบูทนันยางหรืออะไรพวกนี้ก็สามารถจะมาเป็น วันนี้ได้ อากาศ อยู่ตรงนี้ได้ นะครับ แล้วก็ Start Up เนี่ยฮะมันมีตัว startup ที่น่าสนใจเราสามารถที่จะปรับ ตัวของบูธ startup จะถวายรายงานให้มารับ ให้มาไอ้มารับเพื่อที่จะ ในการทอดพระเนตร อย่างนี้ก็ได้ครับ หลังจากนั้นท่านก็เสด็จมาที่บูธ ตชนะครับก็คือบุญนี้แล้วก็มาที่จุดฉายพระรูป ถ่ายรูปเสร็จก็เสด็จพระราชดำเนินออก เสด็จกลับ ตอนนี้มีปัญหาเดียวครับคือถ้าเกิดในกรณีที่เรากรุ๊ปปิ้งรวมนะ บูธของเด็กที่ชนะเลิศทั้งหมดเนี่ยมันจะมีปัญหาอยู่ปัญหาเดียวคือในการมุ้งเด็กจากห้องประชุมข้างบน ตอนที่ท่านเสด็จออก น้าก็คือพอพระราชทานรางวัลเสร็จเนี่ย การเสด็จพระดำเนินจากชั้น 3 ลงมาที่ ทาง ลิปมาที่หอเนี่ยครับจุดจุดของเด็ก ที่จะต้องมาถวายรายงานตรงนี้มันจะมีปัญหาคือเด็ก เด็กที่เขาได้รับรางวัลเนี่ยจะไม่สามารถที่จะ ลงมาทัน ลงมาทำของสมเด็จพระขนิษฐาเนื่องจากตรงนี้ก็จะปิดทั้งหมด ไม่เป็นไรหรอกไอ้ตัวนี้แก้ได้ก็คือโชว์ถวายท่านอื่นไปก่อนได้เลยก็วิ่งตาม ก็คือว่ามันกี่จุด ตอนนี้ล่ะครับตอนนี้ผมวางไว้ให้เนี่ย 246 10 11.5 อาจารย์ ก็ไม่ๆๆไม่เลวร้ายแต่ว่าคำถามที่ผมมีคืออินเตอร์เนชั่นแนลเหรียญมาส่งตรงไหนได้ไหม ประเทศอื่นเขามีโอกาส ขอประเทศอื่นมิมีโอกาสไหมเนี่ย ตอนนี้อยู่ที่ บางทีน้องแอนแล้วว่าจะเลือกเลือกตรงไหนเราก็กรุ๊ปปิ้งเข้ามาถ้าจะต้องจำเป็นต้องย้ายหรอกต้องย้ายเข้ามาอยู่บริเวณ ไม่อยากให้ท่านเสด็จพระราชดำเนินไป คือเดี๋ยวนะกูบอกว่าเริ่มตรงจุดไหนก่อนนะคะ เสนอนะครับคือเข้าไปเนี่ยก็คือมันมี 2 Choice อย่างที่จะมาจากข้างล่างใช่ไหม ใช่หาแต่ข้างหน้าเหมือนนัทเลยครับอาจารย์สีแสดสีอะไรเนี่ยเริ่มต้นด้านซ้าย วันนี้ เป็นกุ๊กเป็นก็คือเป็นใช้แรกน่าจะเป็นผู้ชนะทั้งหมด ก็คือของปี 2565 66 ทั้ง 6 ราย ใช่ครับอาจารย์ ออกได้ง่ายกว่าตรงมี 6.5 ที่ได้รับ ได้ครับ คุณเขียนแค่ 5 จุดนะกูจะต้องเขียน 6 แล้วมันมีอีกทางก็คือว่าถ้าเราย้าย ปุ่มเข้าไปของสีน้ำตาลของอังกฤษน้ำตาลของไทย ของอังครับผมอ่านครับจาก น้ำตาลกลางมีอะไรน้ำตาลกี่จุด ไม่ต้องไม่ต้องแวะก็ได้ สมมุติว่าเอาด้านซ้ายก่อนแล้วไปคอมเพรสเซอร์ R แล้วท่านเสด็จมาตรง สีเขียวเลยได้ไหม ได้ครับ ตตเป็นเจ้าภาพใหญ่ ภาพอื่นมีใครไหมที่ให้เงิน มีแต่ภาพรวมก็คือ 2 ตนั้นค่ะอาจารย์ ให้เกียรติ สช อย่างนี้ก็พอได้มั้งก็อย่างนี้เดี๋ยวนะ คำถามก็คือว่าไอ้เด็กที่รับรางวัลนี้มันก็ต้องปรับบูส ด้านซ้ายล่างตั้งแต่ เย็นวันที่ 9 ถูกต้องนะลูกต้องนะ ใช่ค่ะคุณได้ถูกไหม ได้ครับ วันนี้ คำถามที่ผมยังเหลือก็คือว่า แล้วถ้าตื่นที่เขาไม่ได้รับรางวัลหรือไม่ได้อยากฟังเนี่ย ผมอาจจะคิดมากไปนะเราจะให้เข้าตรงไหนได้ไม่รู้ ตอนนี้ก็ยังได้อยู่ครับอาจารย์ มุขอะไรมาตรงนั้นได้ ใช่ครับดูจำนวน 6.7.0 890 จุดมันก็พอได้ จุดด้านซ้าย 6 + 1 เป็น 7 แล้วก็มาข้างขวาอีกอันหนึ่งใช่ไหม ขาย 90% 11.11 คนงานที่ทำธุรกิจชุดนักเรียน ปิดจุดครับ อันนี้ครับ ทุกครั้งเห็นเช่นงานวชหรือว่างานสวทชเนี่ย บันทึกการประชุม ทางผู้ประสานงานจะบอกเลยว่าเนื่องจากพระวรกายพระองค์ท่านไม่นั่นก็ขอให้ เพียง 5 จุดเท่านั้น กระจกเดียวกัน 2 วิชาวัสดุเดียวกัน ได้เจรจาขอความกรุณาจากทางสำนักราชวัง เขาถึงยอมให้เซ็น ประมาณไม่เกิน 7.5 อาจารย์ เขาให้เรา 7.8 ว่าสุดท้ายเนี่ย เราจะ Cooking ไปปิ้งมาเนี่ยมันก็อาจจะได้กินสิแต่ว่าเอาหัวโตมาเขาจะขอ 5 จุด แล้วทำไง ขอ 5.5.1 หรอคะของจริงตอนที่ท่านเสด็จหรือยังไงเนี่ย เอาข้อเท็จจริงก็คือว่าตอนนั้นเราใช้วิธีการและถือว่าเนื่องจากว่า ไม่ได้เป็น 5 จุดตามที่เขาต้องการครับเพื่อเป็น 7 จุด 7 จุดที่ว่าเนี่ยเราได้มีการทำอย่างนี้ครับคือจุดแรกเนี่ย เฉลิมพระเกียรติเขาไม่นับ เฉลิมพระเกียรติให้เขาไปรับไว้ซึ่งตอนนั้นมีอยู่ 3 เรื่อง วันนี้เขามีนัดจุดที่เหลือเป็นจุดงานของงานประชุมวิชาการคณะเลยรวมกันเป็น 10 เช้านี้เนี่ยผมผมไม่แน่ใจว่าจะเป็นอย่างไร 7 จุดที่ว่าเนี่ย เป็นเรื่องเลยครับเราเป็นกรุ๊ป Story มาอย่างเช่น หาเรื่อง วิจัยกองร้อยเรียงมาเป็นทั้งจังหวัดอะไรอย่างนี้ครับ พี่ก็เลยยาวค่าที่แล้วเน็ตเอาก็ คอนเสิร์ตเราเรื่องนี้ กระผมมากครับผม มันไม่ได้เป็น 7.0 ที่ตกลงกันว่าเป็นสตอเบอรี่เก็บเรื่อง นิดนึงนะคะตรงที่วงกลมสีเขียวที่ว่าเป็น startup เนี่ย ตอนนี้มาร์คไว้แค่จุดเดียวหมายความว่า จะเลือก 1 บริษัทจะ 6 หรือเปล่าคะ ตอนนี้ที่มาร์คไว้ให้หน่อยครับคือถ้าในกรณีที่ หลังที่ประชุมบอกว่าไม่มีจุดยืนถวายรายงานแล้วเข้าออกของอาจารย์คือตอนนี้ผม จากที่ประชุมที่มติในที่ได้ยินเหมือนกัน จะมีไฮไลท์จะให้เลือกมา 1 เพื่อที่จะไม่ให้เป็น เป็นอะไรแบบ นักเรียนอย่างเดียวอะไรพวกเนี้ยให้มีไฮไลท์อันอื่นบ้างอะไรบ้าง ตรงที่ผ่านมาไวก็คือใครจุ่มว่าเลือก 1 startup กับ 6 หรือจริงหรือจริงๆจะเป็นลักษณะลักษณะถวายรายงานในแง่ของการนำเทคโนโลยีไปไป ที่เราถนัดเกี่ยวกับการช่วยเหลือผู้พิการอะไรอย่างนี้ก็ได้ครับเป็นภาพรวมว่า ไอ้ตรงเนี้ยตรงนี้มันคือกลุ่มอะไร จะเป็นมันก็จะมีจะมีเรื่องราวที่ นี่เราต่อยอดไป ไม่ว่าไอ้สีเขียวเนี่ย จัดให้มันดูว่าไม่ได้แยกเป็น 60 แต่ให้มันอยู่ใน area เดียวกันอะไรบางอย่างได้หรือเปล่า ได้ครับอาจารย์ เขาก็มี ล้อมรอบเป็นวงกลมอ่ะค่ะ คุณจะยังไงก็ อย่าบอกว่าเป็น 6 จุดนี้ใช่ๆ งั้นก็เดี๋ยวของผู้ที่ไปรับรางวัลนะครับ ไม่สามารถ ประชาชนได้จะพูดเป็นอย่างนั้น ภาพรวมของบริษัท นอนไม่ต้องแวะไปทุกบริษัท คือเอาทุกบริษัทมาใส่โปสเตอร์เดียว ไม่ได้ว่าอันนี้เป็นของบริษัทแล้วให้ 6 คนเนี่ยมายืนอยู่ตรงนั้น อาจจะมีคนคนหนึ่งถวายรายงานแล้วถ้าถามก็ ใครตอบได้ก็ตอบทุกคนมาถวายงาน 6 คน ต้องถามคนทำงานและก็จำถ้าจำไม่ผิดตอนงานนี้เขาจะให้แต่ละบูธเดี๋ยวมีคนถวายรายงานหรือคนยืนแค่ 1 คน 1 คนคนนั้นเอาอย่างนั้น ตรงนั้นมี 1 คนแล้วก็ 6 คนทุกคน เราก็จะได้บอกแม่ไว้ว่ามีแค่คนเดียวพูดตรงนั้น แค่คนเดียวใช่ไหมนี่เราคือมันก็ยืน 6 คนแต่ว่ามีคนถวายรายงาน 1 คนเขาก็ไปขอเขา ได้ครับผมได้รับข้อมูล มีคนถวายรายงานคนเดียวแล้วที่เหลือก็ยืนนะครับตอบคำถาม ใช่ๆๆๆ วันนี้มาอีกของราชการ ใช่ไหมคะแล้วก็มาก่อน กสทช. เป็น 9 แล้วก็ ถ้าเป็น 10 ก็อีกหนึ่งหรือเปล่า ที่ผมห่วงอยู่เรื่อยคือมันเด็กอุตส่าห์เดินทางมาเยอะแยะนะงานนี้มันเป็นงานเด็กนะครับเราก็ ต้องถามมุกนะคะ ขออนุญาต ลองเสนอดูค่ะ อันแรกเลยที่พระองค์ท่านเสด็จมาเนี่ยก็มีเฉพาะ 6 6 6 รางวัลนะคะที่จะนำเสนอตรงนี้แล้วเราหวังว่าเราหวังว่าจะมีต่างประเทศอยู่บ้างอันนี้ จริงๆก็ไม่เป็นไรค่ะก็ใช้หมดนะคะแล้วตามไปที่กล่องสีน้ำตาลกล่องใหญ่นะคะ อันนั้นอันนึงแล้วก็มาที่ร้าน 1 คนค่ะแล้วก็แล้วก็ตรงกว่านะคะที่ที่ที่พัน .38 ไว้นะคะ มุกคิดว่า ทางทีมงานเนี่ยกับเด็กทั้งหมด 5 ประเทศเราขอความร่วมมือจากแต่ละประเทศไว้ล่วงหน้าเลยว่าให้เขาเลือก 111 โครงการที่เป็นผู้แทนของเขาอ่ะค่ะและเราจะมาจัดแสดงไว้ตรงนี้แต่ถ้าโครงการไหนได้รางวัลไปก็ก็ก็ก็ก็ ไม่ต้องปรับเปลี่ยนอะไร ก็อยู่ที่เดิมของตัวเอง ก็มาตรงสายอยู่แล้วนะคะตรงนี้อาจจะไม่ใช่ไม่ใช่ทั้ง 5 อาจจะมีบางโครงการที่ไปไปไปได้รางวัลแล้วจะเหลือสัก 3-4 อันนี้เรียนเสนอเพื่อพิจารณาจะได้ มิติที่อาจารย์อาจารย์อยากให้เห็นว่ามันมีอินเตอร์เนชั่นแนลอยู่ๆในงานนี้นะ มันเป็นไปได้ไหมว่าเราจะใช้สีเขียวเล่าให้เด็ก ประเทศต่างๆมายืนเรียงกัน 5 ประเทศตรงนั้น รอให้คนอื่นทุนอะไรสักอย่าง มันก็โชว์งานไม่ได้ เห็นด้วยกับอาจารย์มุกนะคะคือเราฟิคประเทศไว้ตรงกล่องด้านขวามืออ่ะค่ะ เป็นชื่อประเทศอะไรส่วนบูธให้แต่ละประเทศนะคะ เอามา กลับมามันลงเองหมายถึงของเด็กนะคะน้องๆ การค้าประเทศและก็ให้เลขบูธนะคะ เวลาน้องให้เลขบูธคงไม่ได้เรียน หลายประเภทนะคะ น่าจะ หากันได้ เขาลำบากที่ท่านโดดไปโดดมา หวังว่าอันนี้มีประเทศอยู่บ้างแล้ว นักเรียนไทยที่ได้ทุน กำลังจะจัดงานไม่ได้ทำเป็นไม่รู้ อีกนิดนึงนะคะอาจารย์ก็เอาอาวุธต่างประเทศที่ที่ผู้แทนหน่อยค่ะของแต่ละประเทศที่มุ่งเสนอเมื่อสักครู่ที่อยู่ทางขวาเนี่ยก็ย้ายไปต่อทางซ้าย อยากอยาก ที่ได้รางวัลนะคะ คิดเหมือนกันคิดว่า มันย้ายบูธ ย้ายได้ไหมคือผมกำลังคิดว่า ให้ให้เด็กนานาชาติในไปยืนเรียงต่อจากรับรางวัลซีไรต์ไม่ได้รับรางวัลอะไรไปแสดงตรงนั้น จุดที่ 7 ที่ 7 จากด้านซ้ายเป็น 7 แล้วก็สีน้ำตาลเป็น 8 สีเขียวเป็น 9 ตเป็น 10 หรือถ้าจะเอาด้านขวาเนี่ยด้านขวาเนี่ยที่เป็นหลอดสีแดง 3 จุดเนี่ย ต้องย้ายเด็กต่างชาติมายืนให้ท่านมีพระราชกระแสเล็กน้อยผมว่าโอเคนะ เด็กต่างชาติเด็กเข้าถ้ำ แต่ว่า ของขาดจำนำบอกว่าอันนี้เป็นผู้ต่างชาติแต่ไม่มีโอกาสแสดงเปอร์เซ็นแบตอีก 1 คนมีโอกาสพูดคำหยาบ ด้านขวาที่สีแดง อาจารย์ขาหมู ขออนุญาตลองเสนออีกไอเดียนึงนะคะคล้ายๆเดิมเปลี่ยนตรงสีส้มเล็กๆตรงกลางที่เราเอา ผลงานปี 2022 มาแสดงหน่อยค่ะเอาตรงนี้ไปไว้ข้างหลังเลยนะคะแล้วเอาเอาเอาวงกลม ให้เขาบอกให้เข้าไปเอามาใส่ตรงนี้อีกวงนึงแล้วก็ใช้ลักษณะเหมือนกับ startup เมื่อสักครู่ค่ะ ก็ให้ผู้แทนของแต่ละประเทศมามามายืนแต่ว่าให้นำเสนอโครงการหนึ่งที่เป็นรัฐ งั้นก็จะเสด็จอยู่ตรงนี้แล้วแล้วเสด็จออกได้เลยเมื่อเสร็จ Start Up เอาอย่างนั้นเนี่ยเอามาต่อหาให้ผมคนนี้ก็ได้ สีเขียวคู่กับใบสีแดงเลยนะคะฝ่ายชายเข้ารูป ผมยังคิดว่าคือพ่อมันมีบูธอยู่ไอ้ตรงด้านขวาสีแดง background มันดูดีใช่ไหมบูธต่างๆไม่ต้องย้ายอะไรก็เอาเด็กยืนตรงนั้นก็ได้ตังค์มายืม มีพระราชปฏิสันถาร ถ้าอยากทำตัวจะแวะบูธขึ้นทำเป็นจุดเดียวเลย แล้วก็มีเด็กที่ประเทศต่างๆ ป้อมคิดว่ายังไง ไฮไลท์มวยเด็ดได้รับรางวัล 6 จุดด้านซ้ายของนางรัตนาสีเขียว 1 จุดและตรงนั้นอีก 1 ชุด 7 8 9 10 11 12 ดูกำหนดถูกแบน เด็กต่างชาติเนี่ยให้เขาเลือก เอามา ประกวดรางวัลมันเยอะแยะไปหมดเลยใช่ไหม มันคงไม่ไหว เดี๋ยวมันจะเสียเวลาเดี๋ยวเอาเอาที่ 7 ที่ติดขัดคือด้านขวาตรงสีแดงเท่านั้น พระสมเด็จ มีอีกทางคือท่อสีแดงไม่เอาเลยไอ้จุกท้องขวานี้เรารับรางวัลแล้วไปเอา ผมว่ามันไพรจ๋า ไก่จ๋า กลับมาคิดอีกทีดีไหม ไปไหนไม่รอด เรียนต่อครับ เลขาต่อดีกว่า ค่ะค่ะค่ะค่ะสักครู่นะคะ ผมกำลังคิดว่าไอ้ด้านขวาที่แดงจุดเดียวเนี่ยไอ้เด็กพวกบูธมันมีกี่บูธ มันมีกี่บูธทั้งหมด 40 ค่ะ โหเอา 40 มาเรียงนี่มันจะไม่ไหวมั้งแถวละ 20 ใช่ไหม เป็นลักษณะเหมือนงานนะครับอาจารย์จะเป็นลักษณะคือ แจกที่ 1 ต้องให้ ให้เด็กที่มาร่วมประกวดทั้งหมดอ่ะฮะ มายืน รับเสด็จบริเวณนี้ ถ้าเอาเข้าไปถ่ายรูปหมดเลยนะ 40 คน รูป 40 คนได้ไหม 40 คนเนี่ยที่ยิงฉายพระรูปนี้ไม่ยากแถวหน้า 20 ย้อนหลัง 20 มี 3-5 1-5 ค่ะอาจารย์ นักเรียนนักเรียนที่ประกวดปีนี้ค่ะมีอยู่ 100 คนในรายชื่อที่แอนถือค่ะ นอกจากว่า 100 คนไม่ได้ คือผมคิดอย่างนี้ว่าด้านขวาสีแดงเนี่ยขอรับเป็นเซตกี่ประเทศและกี่คนอื่นมันก็ Instagram ให้หน่อย เชื่อมต่อ วาระ ต่อไปนะคะ เป็นส่วนของรายงานความก้าวหน้าการทำงาน ไอซ์เอจนะคะของแต่ละคณะนะคะโดยภาพรวมนะคะในส่วนแรก เรามีคีย์โน๊ต แฟชั่นนะคะมีคะแนนเซ็นทรัล 3 ค่ะแล้วก็มี workshop 6 มี Paper 15 Paper ค่ะมีโปสเตอร์ 8 ค่ะซึ่งจะแบ่งเป็น 3 เซ็นทรัลนะคะแล้วก็มีผลงานนักศึกษาเข้าร่วมประกวด ที่ส่งมาวันนี้ 29 ทีมค่ะ เป็นไทย ราคาเป็นจีน 2 ฮ่องกง 4 สิงคโปร์ 2 ค่ะ ไต้หวัน ในส่วนของ กำลังลงรายละเอียดใช่ไหมจากนี้ไป ขี่รถที่ 1 ก็จะเป็นเรื่องเรื่อง เกี่ยวกับ นะคะเป็นอาจารย์มณเฑียรบุญตันนะคะตอนนี้กำลังประสานไปที่กับ ดู nfl สถานทูตอเมริกาค่ะ ว่าแต่ยังไม่คอนเฟิร์มนะคะอาจารย์กำลังอยู่ระหว่างประสานงานค่ะ เซ็นทรัลค่ะที่นอนห้องที่ 2 นะคะจะเป็นทางฮ่องกงค่ะขี่รถขั้นที่ 3 ทำจีนค่ะ Note 4 จะเป็นสิงคโปร์ที่ Note 5 อยู่ในส่วนของพิธีการนะคะ จะเป็นทางมูลนิธิขาเทียมนะคะ เป็นทาง อาจารย์นิเวศน์หนังสือ อ๋อค่ะแล้วก็ทำที่คงจะเป็นทางไต้หวันค่ะ คุณหมอนิเวศเนี่ยจะไปไฮไลท์ที่ท่านเสด็จ 15 นาที หัวข้อของคุณหมอกับ innovation ค่ะ คุณหมอนิเวศไปอยู่เบอร์นึงไหมแล้วก็คนอื่นก็ไล่ตามมา ไปวันไหนวันไหนนะก็ทำได้นะ ดูแล้วดู หลากหลายประเทศดีใช่ไหมมีทั้ง อาจารย์มณเฑียรไพรัช อาจารย์นิเวศน์อรทัย measle มีของเหลวโอเค vitas ละครอังกฤษแปลตอนที่ 6 ไต้หวัน กินหมดเลยนะ จีนแผ่นดินใหญ่จีนฮ่องกงจีนไต้หวัน ไปช่วยไม่ได้นะ อาจารย์มณเฑียรนะค่ะ แฟชั่นอาจารย์มณเฑียรจะเป็น 3 ท่านนะคะก็คือกันบนเทียนแล้วก็ น่าจะเป็นญี่ปุ่นและก็ผู้แทนจากสถานทูตอเมริกา 3 คนละเวลาได้เหรอ ไปจัดเอาผมไม่ลงดีเทล ฉันรักเธอครับ ถ้าได้ ก็แจ๋วนะดูมันหลากหลายมาเชิญต่อ พยายามให้ได้ก็ดีครับ อะไรนะคะอาจารย์ขา เมื่อกี้อ่ะคลีโนส 3 คนเลยหรอที่บอกเมื่อกี้ที่จะมาทำกับมนตรีมันมีครีมนวด 3 คนได้เหรอมันใช้เวลาเท่าไหร่ ละเอียดเกินไปก็จะไปจัดการต่อครับ ในส่วนของ panel นะคะก็มี 30 แล้วนะคะส่วนแรกเป็นของ TMB นะคะจะมีส่วนของบีเอ็มทางไต้หวันแล้วก็จะมีส่วนของบีเอ็มจากทางประเทศไทยค่ะที่ 2 เป็นนะคะก็จะเป็นไทยค่ะ ชื่อเฟิร์นค่ะ สีเขียว ใช่ค่ะ อ๋อครับ ในส่วนของ workshop นะคะจะมี workshop ที่ 1 จะเป็น workshop ของทาง atc ดีนะคะกับทางลาซาด้าค่ะ workshop ที่ 2 กับ 3 จะเป็นที่เสนอเข้ามาจากทางญี่ปุ่นที่ 4 จะเป็นจากทางสิงคโปร์ค่ะ workshop ที่ 5 และ 6 จะเป็น 3 ธรรมศาสตร์ค่ะแล้วก็บ่น shop ที่ 7 นะคะรอคอนเฟิร์มชื่อเรื่องจากการผสมค่ะ ในส่วนของบทความที่เรียนไปตอนต้นว่ามีบทความ 15 บทความแล้วก็มีโปสเตอร์ 8 เรื่องอ่ะค่ะ แบ่งออกเป็น 3 session session แรกจะอยู่ในซีนของ Assistant นะคะแล้วก็มี Paper 2 โปสเตอร์ค่ะ แล้วก็จะไปเซ็นทรัลที่ 2 เนี่ยจะเป็นเรื่องของ rehabilitation นะคะก็จะมีทั้งหมดประมาณ 5 Paper แล้วก็สีโปสเตอร์ค่ะ ประเทศต่างๆ เมื่อกี้ ดูประเทศ ปากร้ายนะนี่มันคนละสาย China Australia นิทาน เกาหลี Australia ok ครับผมว่าดูดี วันนี้ถอยกลับไปตรง workshop ด้วยเลยสักนิดนึง ถอยไปอีกนิดนึง ค่ะ xenical ขึ้นหน้าไปนิดนึงครับ ไอ้ตรงนี้อันที่ 1 นี่ใครนะมันอะไรบ้าง คือผมกำลังตั้งคำถามว่าภาพที่ 10 อย่างที่เรามีบีเอ็มอีอย่างนี้ มันมีโอกาสอยู่ในนี้ไม่หรือพวก BCG อยู่ในนี้บ้างไหม marking to Word medical certification of biomedical Engineering เบอร์ 2 ถึงเบอร์ 6 เบอร์ 2 ถึงเบอร์ 5 ค่ะอาจารย์นันทชัยอาจารย์สุเมธ อาจารย์พร พรภพ อาจารย์โกวิทขาก็คืออยู่ในกลุ่มภาคี bns ไม่มีคนของสวทชเลยใช่ไหม คนของสวทชเชิญทางนักเรียนทุนนะคะเป็น MC อ่ะค่ะอาจารย์ คำถาม คำถามด้านขวา มี Taiwan Thailand คิงมงกุฎมีมหิดล พวกที่อยู่สวทชอย่างไบโอเทคอย่างนี้มีไหมนาโนเทคมีบ้างไหม กำหนดให้หมดแล้ววันนี้ ต้องปรึกษาทางนาโนค่ะพี่เดชมีเสริฟไหมคะพอดีว่าวันนี้เรียนเชิญอาจารย์เข้ามาด้วยนะคะจะให้ข้อมูลได้ไหมครับ ครับผม รถพัง บ้านโนน มาร่วมสนทนาเสวนาด้วย ก็จะดูดีนะ คนที่จบกันได้ ไปก็ไปไปดูกัน ช่วยประสานกับวงวิทย์ด้วยมันจะได้ดูว่าเออดูหลากหลายดีนะครับ เล่นของสูง 2000 ด้วยก็ได้ อะไรทำนองนั้นดูว่าเออดูมันตกหล่นโอเคแล้วเนาะ อันที่ 2 เนี่ย อันที่ 2 นี่มันก็ไทยหมดเลยไม่ได้เปลี่ยนอะไรชั้นบนยังมีไต้หวันอยู่บ้าง อังกฤษสามี Thailand หมดก็คนอื่นมันไม่มามั้งที่ 3 ไม่เป็นไร ลองดูถัดไปซิลองดูถัดไปที่มีประเทศ Power shop ก็โอเคดี abcd มี Mazda โอเคมี Japan มีฮ่องกง สิงคโปร์ ก็ดูดีนะพวกนั้นไม่เห็นเดือดร้อนอะไรไม่เห็น โอเคครับผมไม่ได้สนใจด้านซ้ายผมสนใจทางขวา พอไปได้ครับ ส่งต่อด้วยครับ บทบาทนะคะนี่ section Assistant โอเคไหมพอได้นะครับ ก็ได้นะ impression คือไม่ใช่บทความคือวันทนีย์นึกออกไหมเราทำงานเราทำงาน BM เราก็มีตัวอย่างเยอะเมื่อกี้ได้ขาเทียมอันนึง เรามีตัวอย่างอื่นที่มีการตั้ง 2-3 ตัวอย่าง สมมุติเรามีเรื่องปากแหว่งเพดานโหว่ของยกตัวอย่างนี้มันจะเข้ามาได้ไหม มีคุณหมอมาสักคนจากเชียงใหม่หรือขอนแก่นก็อย่างนี้แหละ ก็มันมีอันอื่นอีกไหมที่ ผมจำไม่ได้แล้ว BCG เราพูด นี่มันคนพิการจะรอไปพร้อมก็ไม่ได้ใช่ไหม เรามีอันอื่นไหมที่มัน ไปช่วยเลือกให้ให้มีลักษณะเช่นเครื่องคีบประเทศไทยพูดดิ๊ GB ขาวคอวี 4 GB ไม่ไปช่วย อย่างน้อยเอาเอาปากแหว่งเพดานโหว่จะเอาหมอกฤษณ์หรือจะหมอพูนทรัพย์มาสักคนได้ไหม workshop ตอนข้างหน้าเปปเปอร์โรนีมันไม่ได้ไปเพิ่มจะได้แล้วใช่ไหม ใช่ค่ะ เดี๋ยวไปดูตรง workshop กว่ากัน ดูซิ ไม่มีเบียร์มีกับ BCG ไม่งั้น ทำไมล่ะ โอเคครับเชิญต่อเถอะ ตอบรับนะคะ มีไบโอเมดิคอลเอ็นจิเนียริ่งค่ะ ต่อไปในส่วนของความก้าวหน้าเรื่องของผลงานนักศึกษาเข้าร่วมการประกวดใน จะมีดีไซน์ทั้งหมด 14 ทีมค่ะ ไต้หวันฮ่องกงจีนสิงคโปร์นะคะแล้วก็จะมีส่วนของทีมทางเทคโนโลยี่ 15 ทีมค่ะ เหมือนกันค่ะ ok ครับราคา 11 11 ทีนะคะเดี๋ยว ตอนนี้ 11 ปีนี้นะคะเราเพิ่งคัดเลือกไปเมื่อวันที่ 31 พฤษภาคมนะคะ จากเดิมที่มีใบสมัครทั้งหมดประมาณ 120 2 ทีมคัดเลือกนะคะสกรีนมาเรื่อยๆจนเหลือ 41 ทีมประกวดในวันที่ 31 แล้วก็คัดเลือกมาสิเสียดาย เชื่อมต่อครับ เป็นปีที่มี ขนส่งเข้าประกวดเยอะที่สุดเลยค่ะ 120 ก็ดีครับทั้งนั้นเลยนะ ดูรูปข้างขวาก็ดูดีนะลูกข้างล่างขวานี้ทำอะไรอยู่ เอาแต่ว่าไปเถอะบ้านเรารายละเอียดของผมลงไปมากเกินต่อครับ แล้วก็ในส่วนของกำหนดการนะคะวันที่ 8 ก็ไปเยี่ยมชมหน่วยงานนะคะก็แบ่งออกเป็น 2 กลุ่มกลุ่มแรกก็จะไปเยี่ยมชมที่ส่วนของสวทชนะคะในหน่วยงานต่างๆ ในส่วนของ kettle NV องศาแล้วก็จะไปที่คำบรรยายแทนเสียงนะคะจากนั้นก็จะไปที่ศูนย์ความเป็นเลิศของมชค่ะ ในส่วนของฉันน่ะค่ะก็จะไปเยี่ยมชมศูนย์ผู้สูงอายุวาสนะเวศม์อยุธยาค่ะแล้วตอนบ่ายก็จะเป็นเที่ยวอยุธยา ไอ้กลุ่มแรกไม่ได้เที่ยวเลยหรอ กลุ่มแรก ในส่วนต่อไปก็จะเป็นส่วนของ กำหนดการนะคะที่วางห้องไว้แต่ละห้องนะคะวันที่ 9 อ่ะค่ะ ก็จะใช้ห้องทั้งหมด 4 ห้องขนานกันก็คือจะมีห้อง 601 ของชาญวิทย์นะคะที่จะใช้เป็น นมใหญ่ ก็จะมีห้องย่อยห้องนะคะ 44 กับ 45 ขออภัยพิมพ์ผิดนะคะแล้วก็ส่วนเรื่องจัดห้อง ในส่วนของในส่วนของห้องใหญ่อ่ะค่ะก็จะเริ่มที่ออกอาการนิ้วข้าง ก็จะเป็นส่วนของการตาย noaa อ่ะค่ะ ฟังครั้งแรกตอนเช้าหลังจากนั้นก็จะเป็น 123 นะค่ะในส่วนของห้องย่อยวันที่เท่าไหร่ ในส่วนของห้องย่อยอ่ะค่ะจะเป็นการประกวดผลงานนักศึกษาค่ะช่วงเช้าจะเป็น oral presentation นะคะแบ่งเป็นห้อง Design กับคอม มีรายละเอียด มันเป็นวันเว้นวัน คาราโอเกะให้มันลงตามช่อง ท่องเวลากับต้อมสถานที่อยู่นะคะท่าทางหน่วยงานใดสนใจนะคะก็จะมีห้องที่สามารถเสนอเรื่องเข้ามาได้นะคะห้องใหญ่ ok นะครับ ก็เป็นโปรแกรมค่ะวันที่ 10 วันที่สมเด็จพระเทพเสด็จอะค่ะ ส่วนห้อง SC 01 ก็จะเป็นชิ้นเป็นอันแน่ะแล้วก็เป็น workshop เป็นเปเปอร์ในห้องย่อยนะคะแล้วก็เ</w:t>
      </w:r>
      <w:r>
        <w:rPr>
          <w:i/>
          <w:b/>
        </w:rPr>
        <w:t xml:space="preserve">ซีบีชั่นก็คืออะไร ok ครับ แล้วก็วันสุดท้ายก็จะเหลือ 4 ห้องเหมือนเดิมนะคะก็จะมี workshop Network ค่ะ งานตอนช่วงตอนเย็นนะคะก็จะเป็นการประกาศผลรางวัลที่เหลือของเด็กๆอ่ะค่ะ ประกาศขอที่ 1 2 3 เพื่อรับรางวัล รางวัลที่ 1 ชมเชย bestest testicle ตกลงมันกี่วันแล้วเนี่ย 4 วันค่ะอาจารย์ ตากสิน 11 ค่ะ 9 10 11 ก็ 4 วัน คือช่วยดูแต่ว่าปีหนึ่งเราเคยจัดที่โรงแรมแห่งฝรั่งเศสไม่มีคน ร้านชัยวิจิตรรถบัสขนคนจากโรงแรมมาใช่ไหม ให้ใครเข้ามาปฏิเสธไม่ได้นะครับ มุกไข่มุกยกมือมุกมีอะไรบ้าง เราจัดห้องเล็กด้วยขนานไปหรอคะ ห้องห้องจะเต็มไหมคะห้องออดิทอเรียมที่ เราน่าจะ ไม่ๆๆจะขนาดไหนคะ เมื่อวันอังคารอ่ะค่ะได้เรียนปรึกษาทางนี้ทางทางที่ปรึกษาไปนิดนึงว่า เราเราสามารถให้ถ้าไม่มีเซ็นทรัลขนาดนั้น ไม่แน่ใจว่าทางสำนักพระราชวังนะคะอนุญาตให้ ร่วมงาน ทั้งหมด เข้าไป audit เขาเรียกไหม สมมุติว่าไม่ให้เข้าไปอ่ะค่ะ น้อย เป็นร้อยคนน่ะเขาก็จะไม่มี รถจอดห้องอื่นให้เขาชมวีดีโอได้ไหม ใช่ไหมมุกกำลังหมายถึง 14:30 น ทางพัง อยู่ที่มันวิ่งไปทางขวานี่ใช่ไหม แอนตอบว่ายังไง คือตอนนี้แอนทำแผนสำรองเพื่อที่จะเตรียมคุยกับทางวังนะคะว่า ถ้าสมมุติว่าเขาไม่ให้ กฎหมายให้บุคคลเข้าในห้อง 100 คนนี้แอนก็ต้องหรือคนอื่นอ่ะแกก็ต้องมีกิจกรรมให้เขา ไม่ได้คิดว่าจะมีข้อมูล ถ่ายทอดออกมาก็เลยคิดว่า ถ้ามีกิจกรรมตอนบ่ายห้อง 40 45 เนี่ย paper กับ workshop ได้ไหม แต่ถ้าสมมุติว่าไม่ได้เพราะว่ามันเป็นบริเวณอาคาร หรือใกล้เคียงกับบริเวณที่เรามีงานสวนเสด็จอ่ะค่ะก็อาจจะ ย้ายไป xc60 109 ห้อง หรือว่าอีกฝ่ายนึงก็คือประชุมกับทีมวิชาการไว้ก็คือหรือจะย้ายมาที่ สะตอกันกับห้องชมสวนมันก็จัดการยากเพราะว่าให้เขาเดินลงมาแล้วเขาอาจจะออกไปที่อื่นเลยก็จะควบคุมยากแล้วก็อาจจะต้อง ยังไม่แน่ใจว่าช่องไหนก็คือทำไว้ไว้ หรอว่า เขาทั้งหมดไม่ได้อ่ะค่ะ ขออนุญาต น่าจะมีห้องที่อย่างที่ท่านอาจารย์เสนอเขาว่าถ่ายทอดออกมานะคะอันนี้เราเราเราทำได้เราก็อีกส่วนนึงก็อาจจะเชิญชวนลงไป ดูงานเด็ก ที่จะแสดงอยู่ข้างล่างตรง exhalation ก็ก็น่าก็เป็นไปได้นะคะ จะไม่ให้เข้า ค่ะไปยกมือ เปล่าครับ ปีนี้ก็จะเรียนอย่างนี้เลยครับเขาคือจริงๆนะเนี่ยผมไม่แน่ใจนะเพราะว่าคนมันจะมีอยู่ 2 ส่วน พรุ่งนี้ท่านเสด็จคนส่วนหนึ่งจะต้องเข้าไปอยู่ในอดีตหรือยัง รอของ exeter ก็คือนักเรียนที่เข้าประกวดจะต้องมาอยู่ในห้อง ตรงนี้อย่างเดียวอย่างที่อาจารย์ใครรักอาจารย์เก่งเลยนะว่า มันจะมีคนหรือเปล่าแล้วถ้าเกิดจะเติมกับนี้มันจะเรื่องของกราฟิกเรื่องของ การใช้ลิฟท์เนี่ยมันใช้ไม่ได้อยู่แล้วช่วงนั้น มาเอาได้เลยนะก็พยายามเลี่ยงและให้ ไม่ไปจัดวันอื่นได้ไหม หรือเนี่ย 15:00 น ไปช่วยคิดกันมาเพราะผมก็กลัวอยู่เหมือนกัน อย่าไปจอดขนานกับท่านเลยตั้งแต่ 15:00 น จนถึง 16:30 น 8:30 น ค่ะ 15-16 30 ที่เขียนว่า SR extrication มีอะไร ก็คือช่วงล่างที่ท่านเสด็จมาทางจากราชดำเนินไปที่ห้อง auditorium ในส่วนของการเปิดงาน พระราชทานรางวัลหลังจากนั้นก็จะเป็นส่วนของลงมาที่แปลนคอค่ะ อยู่ที่งานตั้งแต่ 13:30 น จนถึงบ่าย 4 โมงครึ่งหรือเปล่า ทางสำนักพระราชวังไม่ได้บอกเวลาสิ้นสุดนะคะ and คำนวณ Slot ไว้เข้าข้าวเฉยๆ ก็ต้องดูว่ารถทัวร์ exhibition เนี่ย ลองไปคุยกับเขาดูใช่ป่ะเขาให้จบใน 1 ชั่วโมงหรือไงไปตัดอีกทีนะก็เห็นว่า 15-16 30 ด้านขวา เขียนว่า h2 SCB อันนี้มัน มันอะไรวะ เกือบ 3 ชั่วโมงเข้าไปแล้ว 2 ชั่วโมงครึ่ง ensure ดีไหม งานก็ไม่ควรจะมีอะไร ส่วนเรื่องของพี่เคลลี่ในวันพระจะไม่ชอบเท่าไหร่ โอเคไหมครับ มีอะไรอีกไหมอาจจะเป็นช่วงของงานนะคะที่ทางฝ่าย ก็จะมีอันนี้เป็นตัวอย่างนะคะในส่วนของพี่โน๊ต เอาเป็นตัวอย่างนะคะแล้วก็ อันนี้เป็นแนวตั้งก็คือทำไว้เวลาที่เปิดดูจากทางมือถือนะคะถ้าเป็นแนวนอนก็คือจะเปิดดูค่ะ พอจะมีผลงานของประชาสัมพันธ์ขอเชิญประธานนะคะ อันนี้ถ่ายที่ไหน หนูเอามาจากเว็บไซต์ของ ของงานไอทีตามรัศมีนะคะต้องเป็นในเขต 2015 นะคะอาจารย์ที่สิงคโปร์ค่ะ น้ำยาเช็ดยาง จำไม่ได้ครับอาจารย์ครับในปีนั้นจะมี นักนักศึกษาที่รับทุนไปไปรอรับเสด็จแล้วก็ปีนี้เนี่ย ผ่านมา 5 ปี ตั้งใจปี 2015 หนึ่งในนั้นจะมาโชว์ตัว Motion Capture กับท่านในมัน 20 นาทีครับผม ตอนนี้เราทำยังไงประชาสัมพันธ์กำแพงเป็นยังไง ก็ตอนนี้นะครับ น่าสนใจก็คือว่า จะมีการสัมภาษณ์นะครับน้องนักศึกษา ที่ได้รับประทานจากพระองค์ท่านชื่อ ครูหน่อยนะครับก็จะเอา เอากี่คันดังกล่าวมาโชว์แล้วก็ทำ workshop ด้วย ตอนนี้พูดคุยไปแล้ว เราก็จะมีเนื้อหาเลี้ยง การโปรโมทนะครับ จะพูดถึงว่าเป็นพระมหากรุณาธิคุณจากพระองค์ท่านที่มีพระเมตตา คบกันในเฟสแล้วก็ ศึกษาก็เลยรับทุนไป วันนี้เราจะทำเป็นบทความเผยแพร่ส่งสื่อมวลชนก่อนก่อนงานนะครับ ไข่แล้วก็ ปิดได้ก็จะดีนะครับ กิจกรรมที่ 2 ตอนนี้เรา มีการแถลงข่าวทราบว่าจะมีการแถลงข่าวกับท่านร่วมเป็นเจ้าภาพร่วมในวันที่ 3 ก็จะมีผู้แทนมาเดี๋ยวผมจะขออนุญาต เธอจะหารือกันในขั้นตอนปฏิบัติต่อไปสำหรับวันที่ 3 นะครับแล้วก็ อาจารย์พละก็ได้พูดถึงประเด็นก็ต้อง กล่าวถึงพระมหากรุณาธิคุณของพระองค์ท่านกับโครงการอาชีพด้วย นอกนั้นก็จะเป็นปกติครับ จะมีการจัดในช่วง งานแถลงข่าววันที่ 3 3 สิงหาคม ประชุมที่ 2 การเตรียมการปกตินะครับก็จะมีการ เตรียมการจัดทำข้อมูล ให้กับทีมข่าวในพระราชสำนักครับที่จะมาทำข่าวในวันนั้น วันนี้เรามีการจัดทำเป็นนิ่งนะครับตอนการแข่งขันประกวด sic ต่างๆนะครับก็จะมีการ แพร่ผ่าน Social Media กำนันก็ ตำซั่วไปซึ่งเราก็กินตามเวลาครับท่านประมาณเลยครับอาจารย์ครับ ที่ถามนี่คือตกลงในข้อนี้ข้อ 3 มันก็เข้า Facebook ได้เป็น Media รุ่นใหม่ ถูกต้องครับผมครับ ครับผม ที่ผมอยากถามก็คือว่า แล้วเด็กที่เขาอุตส่าห์มาประกวดอย่าลืมนะท่านโปรดเรื่อง gsic มาก ลอตเตอรี่คนที่มาประกวดเราจะมีโอกาสได้สัมภาษณ์เด็กต่างชาติสักคนสองคน ไม่ใช่ไฮไลท์เฉพาะของผม เดี๋ยว ถ้าสมมุติ เมื่อก่อนงานหรือระหว่างงานเนี่ยจะไปสัมภาษณ์แล้ว มันออก Facebook ได้แล้วดูหลากหลายว่ามีคนจับประเทศนั้นประเทศมีอะไรหนูก็จะดูดี ได้ครับได้ครับ หรือถ้าจะให้ผู้แทนประเทศของประเทศยังเข้าดีใจ ได้หลายช็อตแล้วก็ไปดูเฉลี่ยให้คนอื่นได้บ้างได้ไหม ขอเส้นทางก็ได้แล้วค่อยๆเกลี่ยกัน อย่างนี้ครับอาจารย์ครับใน Facebook เหมือนเราไปวิ่งยาวตอนเด็กพิเศษ present ผลงาน วันนี้เราจะได้คุยกันยาว เราคิดว่าในอนาคตอาจจะใช้ Content เหล่านั้นนะครับมาตัดเป็นคริสตัล ก็เปิดแอร์ต่อไปจะกดได้ครับ จะพยายามคือภาพของตัวนี้ให้คนเข้าใจ เอเชียคืออะไรคืออะไร ผมก็จะถูกคนถามเหมือนกันว่าเวลาตามเสด็จไปต่างประเทศเนี่ย ข่าวในราชสำนักเนี่ยเขาก็รู้ว่าดี เขาไม่รู้ว่ามันอะไร คืออะไรคืออะไร แล้วก็ถ้าเกิดมี BM มีด้วยอธิบาย เครื่องตัวนี้ BCG หรืออะไรที่สุด ครับผมครับ ถ่ายทอด ถ้าคุณเจอเด็กเด็กก็จะดีใจสัมภาษณ์ สั้นๆแบบนี้หรือ ผู้ใหญ่ที่มาจะเป็น Diamond หรือไทย จีน มันมีภาพ ไม่รู้ประเทศอื่นมีไหมแต่เมื่อกี้อ่านคืออะไรมี รู้จักแพนมาไม้อะไรหรือต่างชาติ ได้ครับผม ป้านะคะ ขอดูสไลด์ก่อนหน้านี้ที่พูดถึงดอกเตอร์ประยุกต์ค่ะ ตรงนี้นี่ Doctor ประยุกต์นี่ตอนนี้ทำอยู่ที่ไหนหรอคะ น่าจะเจ็บ ตอนนี้เป็นเวลากี่ที่นั่งครับ ใช่ๆถ้าอย่างนั้นคือเวลาจะเขียนแนะนำว่าเขาเป็นใครคือควรจะเขียนให้มัน มันถูกต้องแล้วก็เขินเลยเนาะ ประยุกต์นักศึกษาที่ได้รับพระราชทาน จริงๆเขาจบแล้วเอาเป็นด็อกเตอร์แล้วบอกว่าไปทำอะไรที่ไหน แล้วก็ข้อความข้างล่างเนี่ยถ้าจะ ข้อความสำหรับประชาสัมพันธ์เนี่ยนะคะมันต้องบอกว่าเธอไปอยู่กับเขา ปัจจุบันก็ทำอะไรก็ตอนนี้ไอ้ข้อความตัวนี้มันไม่ได้บอกอะไรเลยบอกแกว่ามีทุน ไม่ได้บอกอะไรเกี่ยวกับ จากไฮไลท์เป็นใคร รับทราบครับผม แล้วก็ แนะนำนะคือว่าถ้าเป็นการสัมภาษณ์ ด้วยมันดีกว่าที่จะไป Capture แล้วไปตัดเอามาจากตอนที่เขากำลังนำเสนอโครงการ มันจะผิดกัน ตอนที่นำเสนอโครงการ ตั้งใจจะนำเสนองานของเขานะ แปลว่า ร้านยางถ้ามันเป็นการสัมภาษณ์ แฟชั่นที่เขาได้เข้ามาร่วมตรงนี้ บอกก็ได้ไปอีกแบบนึงนะคะนอกเหนือจาก ที่เขากำลังนำเสนองาน ผมว่าขี่กะมันคือคือพระองค์ท่านอันที่ 1 2 ความเป็นอินเตอร์เนชั่นแนลเนื่องจากท่านอาจารย์การไปสัมภาษณ์เด็กสัมภาษณ์ผู้แทนประเทศต่างๆเนี่ย สำคัญอีกทีหนึ่งก็คือ ผลงานหลังจากประกวดแล้วมันไปที่ไหนที่วงกลมสีเขียวๆมันก็สำคัญ ถามว่าทำแล้วได้อะไร จะไปสัมภาษณ์ในเดี่ยวในนะ อะไรตอบคำถามประชาชนที่ไหนคนพิการได้อะไรตรงนี้ได้อะไรไหม มันก็มีแต่ paper กับเรา Marketing ครับรับทราบครับผม ผมทำทรงผมจะขายของได้อยู่ละมั้ง โอเคนะ กลับไปเรื่องสุดท้าย 12:07 แล้วกลับไปดูตรงถัง เพลงได้ไหม เมื่อกี้ น้องที่พูดว่า คนที่รับรางวัลจะลงมาไม่ทันเนี่ย รับรางวัลเสร็จแล้วมี มีอาชิโน่ใช่ไหมถูกต้อง ไปก่อนหรือหลังรับรางวัลครับ เรียนอาจารย์นะคะจริงๆ กำหนดการแยกค่ะก็น่ารัก เข้ารับพระราชทานรางวัลเสร็จเนี่ย ก็เดิน ออกมาเตรียมตัวข้างล่างได้เลย ตั้งคำถามตอบไม่ตรงคำถามผมตั้งคำถามว่ารับราชการครบแล้วเนี่ยยังมีกี่โน๊ตตอบจดหมายตอบ ระหว่าง keynote ในเดือนออกมารอรับที่บูธที่ได้เด็กก็ไม่ต้องรอ 5 นาที ตอนนี้ไอ้ตรงสีแดงผมกำลังคิดว่ามัน 40 รู้ใช่ไหมไม่ใช่หรอ 100</w:t>
      </w:r>
      <w:r>
        <w:rPr>
          <w:i/>
          <w:b/>
        </w:rPr>
        <w:t xml:space="preserve"> </w:t>
      </w:r>
      <w:r>
        <w:rPr>
          <w:b/>
        </w:rPr>
        <w:t xml:space="preserve"> </w:t>
      </w:r>
      <w:r>
        <w:rPr>
          <w:b/>
        </w:rPr>
        <w:t xml:space="preserve">100 สมัครงาน 45 ก็เอา 40 คนมาเลี้ยงได้ไหมผมนึกไม่ออกไอ้ตรงจุดสีแดง ตรงนี้เนี่ยเรายืนไม่ต้องเยอะนะก็มีให้เขาเลือกมาจะไม่ตอบผมให้แ</w:t>
      </w:r>
      <w:r>
        <w:t xml:space="preserve">*ทั้งหมดมีกี่ตัว 30 หรือ 40 เด็กที่มา ตอนนี้เลยมี 38 ค่ะอาจารย์ ถ้าผมถามแอนว่า ถ้าสมมุติจะให้พวกนี้มาหมดเลยนะ เรายืนแถวละ 20 เนี่ย 20 นี่มันเยอะ ยืนตรงไหนคะอาจารย์ ต้องจุดสีแดงอ่ะยืนจุดสีแดงหน้าไอ้จุดสีแดงด้านขวาลูกศรลงมา พระบารมีท่านมีท่านมีพระราชปฏิสันถาร ทำไมครับ เชื่อมบลูทูธไม่ได้ ขุนพันธ์ขุนพันธ์ดูซิว่ายืนได้กี่คนค่ะ ข้างข้าง ตอนนี้นะครับก็ตื่น ช่องสี่เหลี่ยมนะครับก็คือพื้นที่ประมาณ 1 เมตรเท่านั้นจริงๆแล้วเนี่ยถ้าเกิดอย่างที่อาจารย์ไพรัชบอกให้เด็กมา เป่าเพื่อจ่าชมชื่นชมพระบารมีเนี่ย ก็จะมีอยู่อีกทางหนึ่งก็คือบริเวณนี้หลังจากที่ท่านประดิษฐ์ ก็คือให้ตั้งแถวบริเวณนี้ได้ ผมอยากให้เขาอยู่หน้าบูดก็พูดมันเป็น background ที่ดิน เธอเป็นหน้า Boot ใช่ไหมครับอาจารย์ พื้นที่อยู่ประมาณ 5 x น่าจะได้นะอาจารย์สัก 40 คนอย่างนี้ ว่าจะว่าจะมีปัญหาตอนตรงนี้มันต้องเว้นหน่อยเพราะว่าเดี๋ยวท่านจะต้องเลี้ยวมาที่กสทช. ต้องไปจัดไม่ได้ให้ขยับไปข้างบนก็ได้ 120 นี่มันเยอะ ปัญหาก็คือถ้าเกิดช่องตอนนี้พื้นที่มีอยู่ 2 82 เปิดช่องละเม็ดเนี่ยก็คือตอนนี้ถ้าเกิด 40 คนก็ใช้พื้นที่ประมาณสัก หน้ากากกันหรือเปล่า ผมว่าทางธารทองงานเขาน่าจะบังคับอาจารย์ครับผม ครับผม น่าจะบังคับ ท่านเสด็จ สีน้ำตาลพบก็เสด็จสีเขียว 1 ชุดแล้วก็สีแดง 17 ต.ค เสด็จพระราชดำเนิน เนี่ยคุณอาจจะขยับเพราะมันวุฒิมัน 2 แถวมีข้างบนข้างล่างน่าจะขยับขึ้นไปนิด นักดนตรีช่วยดู ว่าไงมุกว่ายังไง มีความเห็นไงว่าไอเดียของเยอรมัน มันเป็นยังไงมันจะนานไปไหมหรือยังไง จะเป็นห่วงก็จะแบบ เวลาเขาคุยคราวที่แล้วเหมือนกับเขาก็จะพยายามลิมิตจำนวนคนนะคะแต่ต้องถามคนที่ดิวกับทาง สำนักพระราชวังตอนที่ เจรจากันเรื่องคนที่จะยืนอยู่ได้ในบริเวณ ไหว้เจ้า เอาแค่ไหนอะไรอย่างนี้ ลดจำนวนเปอร์เซ็นต์ติประเทศเราสองคนจะไม่เหลือ 10 ได้ไหม ไม่ได้ เราก็บอกว่าถูกจับในวัง อาจารย์ขา เห็นด้วยนะคะวันนี้ให้ให้เป็น Option 1 ไว้แล้วเดี๋ยวตอนอ่านเจรจาเนี่ยก็อาจจะต้องต้อง ประเทศละ 2 ท่านละ 2 คนที่อาจารย์เสนอนะคะว่าตอนที่งานเราจัดงานแนะแนวค่ะ ตอนนั้นพระองค์ท่านอย่างยังไม่ส่งให้ชัวร์นะคะหลังจากนั้น วันเลยค่ะที่สำนักราชวังออกข่าวหลังจากนั้นเป็นต้นมานะคะทางทีมงานสำนักพระราชวังก็จะยังยิ่งเข้มมากขึ้นนะคะ เราต้องมีแผนสำรองไว้แน่ๆ 2 เป็น 10 คนที่มันสิมันก็ดูไม่เยอะให้มาเรียงตรงไปเลย ภาพเปลือย คนไทยก็มาด้วยก็แล้วกัน ค่ะค่ะ ก็อยู่ข้างบนนั่นแหละแล้วก็สีแดงก็ คนละ สีเขียวก็ดูไทยจ๋า ที่ห่วงอยู่นิดแต่ไม่เป็นไรใช่ไหมไอ้หงอกข้างซ้ายนี้ไม่เป็นไรใช่ไหมพี่เขาจะว่าอะไร ข้างซ้ายมันก็หมดแรง 2 คนก็คงโอเคมั้งคะ คือหยุด 6.26.1 เป็นคนที่ได้รับรางวัลตามปกติท่านจะเสด็จหมดตอนนี้เราแก่ เอาไปถึงสีน้ำตาลก็อธิบายว่าอันนี้เป็นความร่วมมือไทยสิงคโปร์แสดงฝีมือ ชุดเดียวเท่านั้นแหละเพราะผลงานออกไปใช้งานได้ จุดแดงก็บอกจุดเดียวตอนนี้มาเรียงกันแล้วก็หารกัน ปฏิสันถาร น้อย พอไหวไหม 99.6 8 9 10 จุด 10 จุด หน้าที่คนไปเจรจาการเจรจาต่อรอง อยู่ด้วยหรือเปล่า วันที่มาคงอยู่นะคะ ต้องให้เหตุผลว่าทำไมต้องอย่างนี้ทำไมต้องเห็น จำนวนจุดก็มีเยอะที่ห่วงก็คือ 6 จบไหม หน้าเด็กลงมากัน เราก็ keyword มาแล้ว ผู้ใหญ่ที่มาก็ได้ถ่ายรูปกับท่านแล้ว ถ่ายรูปเป็นยังไงขอดูหน่อย อาจารย์ขาเพราะยังยังไม่ได้สรุปรายชื่อเลยอ่ะค่ะ มันมีกี่ชุดประกอบด้วยทำให้ได้ทั้งหมดเอาเข้า สักรอบก่อนได้ไหม ถ่ายรูปขอวาระที่ 4 นิ้วนึงก่อนได้ไหมคะขอปรึกษาค่ะเรื่อง เปลือง รายชื่อ ผู้ใหญ่อ่ะค่ะอันนี้มันทำเป็นตุ๊กตาไว้อ่ะค่ะ ว่าจะมีผู้ใหญ่ที่จะเชิญข้าราชการชั้นผู้ใหญ่คณะกรรมการอำนวยการจัดงาน สมาชิกเอเชียแล้วก็จะมีทางตอนนี้มันทำเป็นตุ๊กตาไว้อ่ะค่ะ แขกมาร่วมในงานนะคะในร่วมงานตอนช่วงวันที่ 13 ที่เปิดค่ะ หยิบตัวละครเด่นคืออะไรก็ไม่เป็นไรก็เป็นไปหาเอาแล้วไปคุยก่อน ผมจะไม่ลงหรือเปล่า ให้เกียรติ พวกข้าราชการก็จะอยู่ด้านขวาส่วนใหญ่แล้วด้านซ้ายก็น่ารัก อันนี้ก็ต้องต้องส่งหนังสือเรียนเชิญไปแล้วก็ดูว่าท่านใดตอบรับบ้างแล้วก็ค่อยมาจัด setting เกี่ยวข้องหมายเลข 11 เกี่ยวข้องอะไรบ้าง ให้มันสัมพันธ์กัน อันนี้เป็นกทชอาจารย์ก็ต้อง โอเคก็ว่าไปก็ถ้าอธิบายได้ก็อธิบายก็เอา อธิบายได้ทุกคนว่าทำไมเชิญมาเพราะอะไร เบอร์ 1 ที่มันมีกลุ่มต่างๆ กลุ่มที่ 1 คืออะไร อ๋อพูดว่า นายกอะไรมีมาตรฐาน กลุ่มที่ 2 อันนี้เป็นแขกอธิบดีว่าไป เดินต่อครับ ต้องเปลี่ยนชื่อให้ได้นะ ผมว่าโอเคนะผมว่าละเอียดมุกป้อม วันทนีย์ไปช่วยดีกว่านะครับ บ่ตลอดไม่ว่าอะไร setting ของการถ่ายรูปมีกี่ชุด 4 ชุดค่ะแต่ว่ายังไม่ได้จัด setting ค่ะอาจารย์คะ 4 ชุดมีอะไรบ้าง รายละเอียดก็แปลว่า ชุดที่ 1 ก็จะเป็น ผู้บริหาร ผู้บริหารหมายถึงใครบ้าง ผู้บริหารสวทชค่ะ คณะกรรมการจัดงานชุดที่ 2 ค่ะภาคีกลุ่มความร่วมมือเราก็ ผู้บริหารคณะกรรมการจัดงาน ชุดกรรมการจัดงาน 1 ชุด 4 ชุด ระบบงานอยู่ที่ไหนพวกพี่ผมว่ามี ประเทศต่างๆที่ได้รับรางวัล กากีนีหมายถึงอะไร สนใจมากก็คือกลุ่มความร่วมมือกับเด็กได้รับรางวัล มาตรฐาน อย่าลืมนะผมพยายามพูดว่า เราทำได้เพราะว่ามีเขตเอเชียนะเราทำมาทุกวันได้ที่พ่อเด็กมาประกวดนะ นะครับอย่าลืมนะครับผู้บริหารของเขาได้แต่ก็ให้มานะครับ โอเคไหม โอเคไหม ราคา หวังว่าทุกคนจะแฮปปี้ ok ครับ 12:00 น เที่ยง 20 นาที อาจารย์ขาเรียนเรียนอาจารย์นิดนึงอันนี้ที่เราเตรียม 2024 ค่ะ วันนี้มี 1 ประเทศที่เสนอตัวมาก็คือ ออสเตรเลียค่ะ เร็วๆนี้ไม่ใช่หรอ นี่เป็นอีก อีกองค์กรหนึ่งค่ะ เจรจากันอยู่บ้าน พวกให้มันเวียนกันได้ก็ดีนะก็ดี รอให้เข้าเวรก่อนนะครับนะวันนี้ว่าอีกทีนึง จรัญมาร่วมหรือเปล่า ประเทศไทยต้องมาประชุม แซลมอน ศรัณย์จะเป็นประธานโครเอเชียค่ะ ผมมันถึงวัยที่จะต้องไปเป็นที่ปรึกษาแล้วก็ลดราคาลงบ้างนะ น้าจรัญคุณขึ้นมา แม่อยู่ในร้านยังอยู่ไม่ใช่เหรอ เอาสลัดเข้ามาหน่อยครับ ได้ไหม เดี๋ยวก็ตั้งเป็นที่ปรึกษาตรงนั้นตรงนี้หน่อยสิ จบไหมคะ ok นะผมขอบคุณทุกท่านท่าน กรรมการทั้งภายนอกและภายในนะครับที่ให้ความ ร่วมมือนะครับ ขอบคุณมากครับขอปิดประชุมนะครับสวัสดีครับสวัสดีทุกๆท่านครับ สวัสดีครับอาจารย์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ประชุมคณะกรรมการอำนวยการจัดงาน i-CREATe 2023 ครั้งที่ 2/2566</dc:title>
  <dc:creator/>
  <cp:keywords/>
  <dcterms:created xsi:type="dcterms:W3CDTF">2024-01-04T03:00:56Z</dcterms:created>
  <dcterms:modified xsi:type="dcterms:W3CDTF">2024-01-04T03: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2 มิถุนายน 2566 เวลา 09.30 น.</vt:lpwstr>
  </property>
  <property fmtid="{D5CDD505-2E9C-101B-9397-08002B2CF9AE}" pid="3" name="subtitle">
    <vt:lpwstr/>
  </property>
</Properties>
</file>